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พิธีปิดโครงการและกิจกรรมเสวนาเพื่อแสดงผลความสำเร็จของการดำเนินงานให้แก่แหล่งทุน</w:t>
      </w:r>
      <w:r>
        <w:t xml:space="preserve"> </w:t>
      </w:r>
      <w:r>
        <w:t xml:space="preserve">ภายใต้โครงการการขยายผลเครือข่ายอุดมศึกษา</w:t>
      </w:r>
      <w:r>
        <w:t xml:space="preserve"> </w:t>
      </w:r>
      <w:r>
        <w:t xml:space="preserve">เช้า</w:t>
      </w:r>
    </w:p>
    <w:p>
      <w:pPr>
        <w:pStyle w:val="Date"/>
      </w:pPr>
      <w:r>
        <w:t xml:space="preserve">วันพุธที่</w:t>
      </w:r>
      <w:r>
        <w:t xml:space="preserve"> </w:t>
      </w:r>
      <w:r>
        <w:t xml:space="preserve">5</w:t>
      </w:r>
      <w:r>
        <w:t xml:space="preserve"> </w:t>
      </w:r>
      <w:r>
        <w:t xml:space="preserve">มีนาคม</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ลภัส)ขออนุญาตให้ทุกท่านรับชมวิดีโอรับชมคำแนะนำเมื่อเกิดอัคคีภัย ขอเชิญรับชมค่ะ ไว้ อยู่รวมกันเป็นกลุ่ม และดำเนินการขั้นตอน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w:t>
      </w:r>
    </w:p>
    <w:p>
      <w:pPr>
        <w:pStyle w:val="BodyText"/>
      </w:pPr>
      <w:r>
        <w:t xml:space="preserve">(คุณพิมพ์ลภัส) รัฐมนตรีว่าการกระทรวงการพัฒนาสังคมและความมั่นคงของมนุษย์ค่ะ ท่านอธิบดีกรมส่งเสริมและพัฒนาคุณภาพชีวิตคนพิการ ท่านปลัดกระทรวงการพัฒนาสังคมและความมั่นคงของมนุษย์ค่ะ ท่านผู้อำนวยการกอง กองทุนส่งเสริมและพัฒนาคุณภาพชีวิตคนพิการ พัฒนาคุณภาพชีวิตคนพิการ คณะกรรมการส่งเสริมมหาวิทยาลัยเทคโนโลยีพระจอมเกล้าธนบุรี ท่านผู้แทนมหาวิทยาลัยขอนแก่น ท่านผู้แทนมหาวิทยาลัยเชียงใหม่ ท่านผู้แทนมหาวิทยาลัยสงขลานครินทร์ แทนผู้แทนสถาบันท่านผู้แทนสถาบันเทคโนโลยีพระจอมเกล้าเจ้าคุณทหารลาดกระบัง ท่านผู้บริหารมหาวิทยาลัย ท่านผู้บริหารมหาวิทยาลัยเครือข่าย ท่านผู้บริหารความมั่นคงของมนุษย์ ท่านนายกสมาคมคนพิการแห่งประเทศไทย ท่านผู้บริหารจากหน่วยงานภาครัฐและเอกชน พี่น้องคนพิการ แลพี่ ๆ สื่อมวลชน และแขกผู้มีเกียรติทุกท่านค่ะ ขอต้อนรับทุกท่าน เข้าสู่งานพิธีปิดโครงการผลเครือข่ายอุดมศึกษา เพื่อการพัฒนาศักยภาพคนพิการ เพื่อการประกอบอาชีพ ผ่านโมเดลการฝึกอบรม-ฝึกงานคนพิการ มจธ. HigherEd for PWD ระยะที่ 1 ค่ะ โดยมหาวิทยาลัยเทคโนโลยีพระจอมเกล้าธนบุรีค่ะ ซึ่งได้รับการสนับสนุนงบประมาณจากกองทุนส่งเสริมและพัฒนาคุณภาพชีวิตคนพิการ กระทรวงการพัฒนาสังคมและความมั่นคงของมนุษย์ค่ะ ซึ่งจัดขึ้นในวันที่ 5 มีนาคม 2568 ณ ห้อง Auditorium ชั้น 3 มหาวิทยาลัยเทคโนโลยีพระจอมเกล้าธนบุรีดิฉัน นางสาวอรยา นามโส บริการการศึกษา มหาวิทยาลัยเทคโนโลยีพระจอมเกล้าธนบุรี รับหน้าที่เป็นพิธีกรในวันนี้ค่ะ และในวันนี้ค่ะ เรามีล่ามภาษามือ 2 ท่านนะคะ ได้แก่คุณปรเมศวร์ ถนอมศักดิ์ และคุณภัทรพิกุลเงิน จากมหาวิทยาลัยราชภัฏสวนดุสิตค่ะ คนพิการ มจธ. ที่เริ่มดำเนินโครงการมาตั้งแต่ ปี 2567 จนถึงปัจจุบัน มจธ. พร้อมทั้งหน่วยงานพันธมิตรและภาคเอกชน ได้เข้ามามีบทบาทสำคัญ ในการช่วยเหลือกลุ่มคนพิการค่ะ ให้สามารถประกอบอาชีพ จัดฝึกอบรม-ฝึกงาน กับอาชีพที่เหมาะสมกับสถานประกอบการค่ะ ซึ่งมีคนพิการนะคะ ที่สำเร็จการอบรมกับ มจธ. กว่า 400 คนค่ะ 12 รุ่นนะคะ ส่งผลให้กระทรวงการพัฒนาสังคมและความมั่นคงของมนุษย์ค่ะ นำโดยท่านวราวุธ ศิลปอาชา นะคะ ท่านรัฐมนตรีว่าการกระทรวงการพัฒนาสังคมและความมั่นคงของมนุษย์ค่ะ เล็งเห็นถึงความสำคัญของโอกาสที่เท่าเทียมของคนพิการได้ตลาดแรงงานนะคะ ผลักดันให้เกิดเป็นโครงการการขยายผลเครือข่ายอุดมศึกษา เพื่อการพัฒนาศักยภาพคนพิการ เพื่อการประกอบอาชีพค่ะ โดยได้รับการสนับสนุนจากงบประมาณกองทุนส่งเสริมคุณภาพชีวิต 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 มหาวิทยาลัยสงคลานขริน วิทยาเขตสุพรรณบุรี สถาบันเทคโนโลยีพระจอมเกล้าเจ้าคุณทหารลาดกระบัง นะคะ โดยเริ่มดำเนินโครงการมาตั้งแต่เดือนมีนาคม 2567 นะคะ จนถึงเดือนมีนาคม 2568 นี้ค่ะ ซึ่งกิจกรรมในวันนี้นะคะ เป็นพิธีปิดโครงการขยายผลระยะที่ 1 เฟสที่ 1 นะคะ และนอกจากเราจะมีพิธีการบนเวทีแล้วนะคะ เรายังมีกิจกรรมต่าง ๆ ที่น่าสนใจอีกมากมายนะคะ อาทิเช่น บูธแสดงผลงานของคนพิการจาก 6 สถาบัน อุดมศึกษานะคะ แล้วก็ยังมร Robot Café by People with Disabilities Cafe ของคนพิการ โดยคนพิการ และเพื่อคนพิการค่ะ และยังมีกิจกรรมในพื้นที่ชั้น 1 ของอาคารนะคะ โดยเราได้รับความอนุเคราะห์ค่ะ จากกรมส่งเสริมและพัฒนาคุณภาพชีวิตคนพิการ 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 อีกส่วนหนึ่งนะคะ งานของเราในวันนี้ค่ะ เรายังมีกิจกรรมที่อยากให้ทุกคนมีส่วนร่วมในการพัฒนาอย่างยั่งยืนค่ะ ตามแนวทางของเป้าหมายการพัฒนาที่ยั่งยืนนะคะ หรือว่า SDG นะคะ โดยเฉพาะอย่างยิ่ง SDG 17 นะคะ หุ้นส่วนเพื่อการพัฒนาที่ยิ่งยืน มั่งเน้นการร่วมมือค่ะ ของทุกภาคส่วนเพื่อสร้างโลกที่ดีสำหรับคนรุ่นต่อไปนะคะ ซึ่งในวันนี้นะคะ เราขอเรียนเชิญทุกท่านค่ะ แยกขยะนะคะ ภายในงานของเรามีจุดแยกขยะนะคะ โปรดทิ้งให้ถูกถังนะคะ และยังมีการลดพลาสติกแบบใช้ครั้งเดียวนะคะ เราสนับสนุนให้ทุกท่านนำแก้วน้ำมานะคะ หรือว่าหากต้องใช้พลาสติกนะคะ กรุณานำไปทิ้งในจุดที่ที่สามารถรีไซเคิลได้นะคะ และลดการใช้กระดาษค่ะ ขอให้ทุกท่านนะคะ เป็นส่วนหนึ่งของการเปลี่ยนแปลงนี้ได้อย่างง่าย ๆ นะคะ และก่อนจะเริ่มพิธีการนะคะ ขออนุญาตถ่ายภาพหมู่ทุกท่านเป็นที่ระลึกนะคะ ถ่ายจากบนเวทีลงไปด้านล่างนะคะ ทุกท่านอยู่ประจำที่นะคะ ขอเรียนเชิญพี่ ๆ ช่างภาพด้านบนเลยค่ะ</w:t>
      </w:r>
    </w:p>
    <w:p>
      <w:pPr>
        <w:pStyle w:val="BodyText"/>
      </w:pPr>
      <w:r>
        <w:t xml:space="preserve">(คุณพิมพ์ลภัส) ค่ะ ขออนุญาตให้ท่านยืนค่ะ พี่ช่างภาพขออนุญาตให้ทุกท่านยืนด้วยนะคะ ถือว่าเป็นภาพแห่งความประทับใจ แล้ววันนี้เรามีพี่ ๆ สื่อมวลชนมาจำนวนมากเลยค่ะ เรียนเชิญค่ะ ถ้าท่านพร้อมแล้ว ขออนุญาตส่งสัญญาณนะคะ ทุกท่านมองกล้อง1 2 3 ยิ้มเยอะ ๆ ค่ะ ขออนุญาตกด Like 1 รูปนะคะ ขออนุญาตให้น้องคนพิการมาข้างหน้าด้วย ขออนุญาตเชิญผู้แทนของน้องคนพิการนะคะ ทุกท่านยืนขึ้นสักครู่นะคะ เชิญค่ะ น้องอิ่ม น้องจ๋า พี่วรรณ เชิญค่ะ พร้อมค่ะ ทุกท่านพร้อมนะคะ ยิ้มค่ะ 1 2 3 ขอกด Like อีกครั้งหนึ่งนะคะ ครบถ้วนไหมคะ ครบถ้วนค่ะ ขอบคุณทุกท่านค่ะ ขอบคุณพี่ ๆ สื่อมวลชนด้วยนะคะ ค่ะ ณ บัดนี้นะคะ ได้เวลาอันสมควรแล้วนะคะ ดิฉันขอเชิยทุกท่านค่ะ เข้าสู่ช่วงของการแถลงผลการดำเนินการพิธีปิดโครงการการขยายผลเครือข่ายอุดมศึกษาเพื่อการพัฒนาศักยภาพคนพิการ เพื่อการประกอบอาชีพ ผ่านโมเดลการฝึกอบรม-ฝึกงานคนพิการ มจธ. อย่างเป็นทางการค่ะ ซึ่งในลำดับแรกนะคะ เรียนเชิญทุกท่านค่ะ รับชมวีดิทัศน์สรุปผลโครงการ ขอเรียนเชิญค่ะ</w:t>
      </w:r>
    </w:p>
    <w:p>
      <w:pPr>
        <w:pStyle w:val="BodyText"/>
      </w:pPr>
      <w:r>
        <w:t xml:space="preserve">[เสียงดนตรี]</w:t>
      </w:r>
    </w:p>
    <w:p>
      <w:pPr>
        <w:pStyle w:val="BodyText"/>
      </w:pPr>
      <w:r>
        <w:t xml:space="preserve">(พิธีกรหญิง) และนี่คือภาพรวมของโครงการที่ทั้ง 6 สถาบันได้ร่วมกันดำเนินการอย่างขมักเขม่นนะคะ ได้ดำเนินการเดือนมีนาคมปีที่แล้วนะคะ มาถึงวันนี้ก็ครบขงบปีพอดีนะคะ ค่ะ และเพื่อให้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แขกผู้มีเกียรติทุกท่านบนเวทีค่ะ เรียนเชิญค่ะ</w:t>
      </w:r>
    </w:p>
    <w:p>
      <w:pPr>
        <w:pStyle w:val="BodyText"/>
      </w:pPr>
      <w:r>
        <w:t xml:space="preserve">(รองศาสตราจารย์ น.สพ.ดร.ชูชาติ) เรียนท่านประะานพิธีปิดโครงการท่านรัฐมนตรีว่าการกระทรวงการพัฒนาสังคมและความมั่นคงของมนุษย์ และแขกผู้มีเกียรติทุกท่าน ในนามของทีมงานและผู้เข้าร่วมโครงการการขยายผลเครือข่ายอุดมศึกษาเพื่อการพัฒนาศักยภาพคนพิการ เพื่อการประกอบอาชีพ ผ่านโมเดลการฝึกอบรม-ฝึกงานคนพิการ มจธ. HigherEd for PWD ระยะที่ 1 โดยได้รับงบประมาณสนับสนุนจากกองทุนส่งเสริมและพัฒนาศัพยภาพคนพิการ ผมขอนำเสนอผลการดำเนินการโครงการดังกล่าวในช่วงเวลาที่ผ่านมา โครงการ HigherEd for PWD ไเ้ดำเนินการ เพื่อเสริมสร้างศรักในการเข้าสู่ตลาดแรงงานจริง โดยมหาวิทยาลัยเทคโนโลยีพระจอกเล้าธนบุรี ได้รวมมือกับเครือข่าย 5 แห่ง ได้แก่ สถาบันเทคโนโลยีพระจอมเกล้าเจ้าคุณทหารลาดกระบัง มหาวิทยาลัยเชียงใหม่ มหาวิทยาลัยขอนแก่น มหาวิทยาลัยสงขลานครินทร์ มหาวิทยาลัยสวนดุสิต วิทยาเขตสุพรรณบุรี โดยสถาบันอุดมศึกษาแต่ละแห่งพัฒนาหลักสูตรการฝึกอบรมและฝึกงาน ที่ออกแบบมามาให้ตรงกับความต้องการของตลาดแรงงาน ในพื้นที่ที่รับผิดชอบของตนเอง มจธ. ทำหน้าที่ในการเป็นมหาวิทยาลัยเจ้าภาพ และถ่ายทอดหลักการดำเนินการตามโมเดลทุกขั้นตอน โดยเริ่มตั้งแต่การหารือร่วมกันกับสถานประกอบการ เพื่อพัฒนาหลักสูตรฝึกอบรม การคัดเลือกผู้เข้าร่วมฝึกอบรม การฝึกอบรมทักษะอาชีพ ทักษะการทำงาน และการใช้ชีวิตการสนับสนุนการจ้างงาน และการติดตามผลผ่านระบบพี่เลี้ยง เพื่อเก็บข้อมูลประเมินผลตอบแทนในการลงทุน ในโครงการระยะที่ 1 มีคนพิการเข้าร่วมโครงการจำนวน 300 คน สำเร็จหลักสูตรทั้ง 100 เปอร์เซ็นต์ และเมื่อจบโครงการ มีคนพิการที่ได้รับการจ้างงานเพื่อสร้างอาชีพอิสระได้จริงทันทีเป็นจำนวนรวมทั้งสิ้น 84 เปอร์เซ็นต์ เป็น 1. กลุ่มที่รับการจ้างงานในสถานประกอบการตามมาตรา 33 2. กลุ่มที่ได้รับการจ้างงานในสถานประกอบการตามมาตรา 35 3. กลุ่มผู้ประกอบการอิสระ อาชีพอิสระ อาทิ งานเกษตร งานฝีมือ ผลสำเร็จนี้ เกิดขึ้นจากความร่วมมือร่วมใจของมหาวิทยาลัยเครือข่าย การสนับสนุนจากกองทุนส่งเสริมและพัฒนาศักยภาพคนพิการ และทุกภาคส่วนที่ให้การสนับสนุน เราภูมิใจที่โครงการนี้ได้เปิดโอกาสให้คนพิการพัฒนาศักยภาพ ทักษะ สมรรถนะ และผลักดันให้เกิดการจ้างงานที่มี ไม่ใช่เพียงการพิจารณาที่มีวุฒิการศึกษา ช่วยให้คนพิการ ที่มีความสามารถเข้าสู่ตลาดแรงงาน ในฐานะพลเมืองที่มีคุณค่าเท่าเทียมกับคนทั่วไป ในส่วนของโครงการระยะที่ 1 และเฟส 2 ซึ่งจะขยายผลในระดับประเทศ พวกเราทั้ง 6 มหาวิทยาลัย ยินดีที่ได้ร่วมมือกับหน่วยงานต่าง ๆ ในกระทรวง พม. กระทรวงอุดมศึกษา อย่างต่อเนื่องและขณะนี้ก็มีมหาวิทยาลัยที่ตอบรับเข้าร่วมโครงการ ระยะที่ 1 เฟสที่ 2 เพิ่มเติมอีก 2 แห่ง ได้แต่มหาวิทยาลัยเทคโนโลยีราชมงคลพระนคร และมหาวิทยาลัยราชภัฏเพชรบุรี เพื่อให้โครงการนี้เข้าถึงผู้พิการทั่วประเทศ และสร้างโอกาสทางเศรษฐกิจให้กับคนพิการได้มากขึ้น สุดท้ายนี้ขอขอบพระคุณ ท่ามรัฐมนตรีกระทรวงการพัฒนาสังคมและความมั่นคงของมนุษย์ กองทุนส่งเสริมและพัฒนาศักยภาพคนพิการ และผู้ที่มีส่วนเกี่ยวข้องทุกท่านที่ให้การสนับสนุน และทำให้โครงการนี้ประสบความสำเร็จ และเชื่อมั่นในอนาคต โครงการนี้ จะสามารถยกระดับคุณภาพชีวิตคนพิการให้ดียิ่งขึ้นและยั่งยืน ขอบพระคุณครับ</w:t>
      </w:r>
    </w:p>
    <w:p>
      <w:pPr>
        <w:pStyle w:val="BodyText"/>
      </w:pPr>
      <w:r>
        <w:t xml:space="preserve">[เสียงปรบมือ]</w:t>
      </w:r>
    </w:p>
    <w:p>
      <w:pPr>
        <w:pStyle w:val="BodyText"/>
      </w:pPr>
      <w:r>
        <w:t xml:space="preserve">(พิธีกรหญิง) ขอบพระคุณค่ะ ท่าน 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ดำเนินโครงการของทั้ง 6 สถาบัน โดยจะขออนุญาตเรียนเชิญผู้แทนจากทั้ง 6 สถาบัน ดังนี้ค่ะ ขอเรียนเชิญท่านรองศาสตราจารย์ น.สพ.ดร.ชูชาติ กมลเลิศ จากมหาวิทยาลัยขอนแก่นค่ะ เรียนเชิญค่ะ เรียนเชิญคุณคุณสุทธิณีย์ ฉัตรยาลักษณ์ จากมหาวิทยาลัยเชียงใหม่ค่ะ เรียนเชิญท่านผู้ช่วยศาสตราจารย์. ดร.นิเวศน์ อรุณเบิกฟ้า ค่ะ เรียนเชิญท่านรองศาสตราจารย์ ดร. วิษฐิดา อุ้ยตยะกุล รองศาสตราจารย์ ดร.มานิดา เชื้ออินสูง ผู้แทนจากมหาวิทยาลัยสวนดุสิต วิทยาเขตสุพรรณบุรีค่ะ เรียนเชิญรองศาสตราจารย์ ดร.จรสวรรณ โกยวานิช ผู้แทนจากสถาบันเทคโนโลยีพระจอมเกล้าเจ้าคุณทหารลาดกระบัง ค่ะ และเรียนเชิญท่าน ดร.อรกัญญาณี เลี้ยงอิสสระ ท่านหัวหน้าโครงการผู้ช่วยอธิดีกรมส่งเสริมตลอดชีวิต ค่ะ และขอเรียนเชิญท่านแรกเลยค่ะ ท่านผู้แทนจากมหาวิทยาลัยขอนแก่นค่เรียนเชิญค่ะ ครับ เรียนท่านรัฐมนตรีท่านวราวุธ ศิลปอาชา นะครับ รัฐมนตรีว่าการกระทรวงการพัฒนาสังคมและความมั่นคงของมนุษย์นะครับ ท่านปลัดกระทรวงนะครับ ท่านอธิบดีกรมส่งเสริมและพัฒนาคุณภาพชีวิตคนพิการ ท่านอธิการบดีนะครับ ท่านหัวหน้าส่วนราชการ ผู้บริหารจากหน่วยงานต่าง ๆ นะครับ สื่อมวลชน ท่านผู้มีเกียรติ และเครือข่ายมหาวิทยาลัยเครือข่ายนะครับ ในส่วนของมหาวิทยาลัยขอนแก่นนะครับ ท่านอธิการบดีนะครับ ท่านศาสตราจารย์ นายแพทยพานทองวิริยะกูล นะครับ ซึ่งเป็น 1 ใน 30 ส่วนงาน ที่ทางมหาวิทยาลัยขอนแก่นรับผิดชอบโครงการนี้นะครับ และถือว่าเป็นเกียรติกัยทางมหาวิทยาลัยขอนแก่นเป็นอย่างมาก ทางมหาวิทยาลัยขอนแก่นของเรา คือ การอุทิศเพื่อสังคมนะครับ แล้วก็เป็นการฉลองครบรอบ 60 ปีของการก่อตั้งมหาวิทยาลัยขอนแก่นด้วย 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 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ทาง พมจ. นะครับ ทางพัฒนาสังคมและความมั่นคงของมนุษย์ จังหวัดขอนแก่นนะครับ คุณณัฐพล งามเกลี้ยง ก็ช่วยอย่างดีเยี่ยมเลย แล้วก็จัดหางานขอนแก่นนะครับ ภาคธุรกิจเอกชนนะครับ เราก็ไปพูดคุย ในส่วนของแผ่นดินอย่างคุณหมอวิสิทธิ์ ประธานมูลนิธิโรงพยาบาลอุบลรัตน์นะครับ คุณหมอสมชัย อัศวภาค นะครับ ที่ทำงานทางด้านคนพิการ ในโรงพยาบาลน้ำพอง จังหวัดขอนแก่น เพราะฉะนั้น ในส่วนของ… รวมถึงศูนย์พัฒนาคนพิการ อำเภออุบลรัตน์ จังหวัดขอนแก่น เราก็ไปขอพบและปรึกษาข้อมูลมาเป็นวิทยากรนะครับ มาให้ความรู้ของบุคลากรของสำนักบริการวิชาการว่าในการจะร่วมทำงานกับคนพิการมีประเด็นมีอะไรต่าง ๆ ที่เราต้องทำให้ดีที่สุด ซึ่งก็ได้รับความอนุเคราะห์ ความร่วมมือนะครับ ทีนี้ในส่วนของหลักสูตรนะครับ ต้องขอบคุณทาง มจท. เป็นอย่างสูงนะครับ ที่กรุณาให้หลักสูตรเราไปพิจารณา อย่างไรก็ตามนะครับ หลังจากที่เราเข้าไปในชุมชนแล้วนะครับ คือ เรามีการประสานการทำงานร่วมกับท้องถิ่น อปธ. 2 ที่ ก็คือเทศบาลเมืองศิลา อำเภอเมืองจังหวัดขอนแก่น และก็ที่องค์การบริหารส่วนตำบล 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มีความประสงค์ที่อยากจะเพิ่ม Up Skill ในเรื่องของการประกอบอาชีพอิสระเป็นหลัก มีการประสานงานกับคณะวิชาต่าง ๆ ในมหาวิทยาลัยขอนแก่นนะครับ ไม่ว่าจะเป็นคณะเกษตรศาสตร์ คณะบริหารธุรกิจและการบัญชี คณะแพทยศาสตร์ และคณะอื่น ๆ อีก ในมข. ที่ไม่ได้เอ่ยนาม รวมถึงส่วนราชการอื่น ๆ นอกมหาวิทยาลัยขอนแก่น เราก็ได้มีการไปพูดคุย แล้วก็ได้ดำเนินการ 2 หลักสูตร ก็คือหลักสูตรหัตถกรรมชุมชนนะครับ แล้วก็หลักสูตรเทคโนโลยีปลอดภัยและการแปรรูปนะครับ ซึ่งตรงนี้ก็มีคนพิการประสงค์เข้าร่วมโครงการนะครับ เบื้องต้น ก็คือ 105 ท่านนะครับ อย่างไรก็ตามเมื่อครบหลักสูตรก็มีเสียชีวิตไป 1 นะครับ ก็ทำให้เราร่วมโครงการอยู่จำนวน 104 ท่านนะครับ ในส่วนของผลการดำเนินงานนะครับ ตั้งแต่เริ่มต้นนะครับ ตั้งแต่มีนาคม 2567 นะครับ จนถึงธันวาคมที่มีการปิดโครงการไปที่ 25 ธันวาคม 2567 ที่ผ่านมา ได้รับผลการดำเนินการ ผลงานประเมินที่ยอดเยี่ยม จากคนพิการที่เข้าร่วมโครงการนะครับ เนื่องจากว่าโครงการที่เราดำเนินการจะเป็นการ Up Skill ในเรื่องของการประกอบอาชีพอิสระนะครับ นอกเหนือจากการให้ความรู้ เทคนิค วิธีการต่าง ๆ แล้วจากผู้มีความเชี่ยวชาญแล้วนี่ เรายังมองในลักษณะของการดำเนินการตั้งแต่ต้นน้ำไปยังปลายน้ำนะครับ รวมถึงการผลักดันที่จะทำให้เขาจับกลุ่มกันนะครับ เพื่อที่จะให้เกิดความเข้มแข็งต่อไปในอนาคต ในนามของมหาวิทยาลัยขอนแก่นนะครับ ก็ต้องขอบคุณท่านรัฐมนตรี ท่านปลัดกระทรวงฯ ท่านอธิบดีกรมฯ นะครับ ในส่วนของ มจธ. นะครับ ที่ได้เชื้อเชิญในส่วนของ มข. เข้ามาร่วมเป็นเครือข่าย แล้วเราก็ที่จะเป็นเครือข่าย ที่จะสร้างความเข้มแข็.ให้กับคนพิการต่อไปครับ ขอบคุณครับ</w:t>
      </w:r>
    </w:p>
    <w:p>
      <w:pPr>
        <w:pStyle w:val="BodyText"/>
      </w:pPr>
      <w:r>
        <w:t xml:space="preserve">(พิธีกรหญิง) ค่ะ ขอบคุณอาจารย์ชูชาติ จาก มข. ค่ะ เรียนเชิญทาง มช. ต่อเนื่องเลยค่ะ ท่านรัฐมนตรี และก็ท่านผู้มีเกียรติทุกท่าน ฉัตรยาลักษณ์ จากมหาวิทยาลัยเชียงใหม่ นะคะ เนื่องจากมหาวิทยาลัยเชียงใหม่ มุ่งเน้นในการผลิตบัณฑิตและตอบสนองต่อสังคม โดยเฉพาะการมุ่งเป้าไปใช้ เทคโนโลยีดิจิทัล และก็การส่งเสริมการเป็นผู้ประกอบการ เพราะฉะนั้น การออกแบบหลักสูตร เพื่อตอบสนองโครงการนี้จึงนำมาบูรณาการร่วมกันนะคะจึงทำให้มหาวิทลับชเียงใหม่สำรวจการต้องการของผู้เรียนนะคะ โดยมุ่งเน้นว่าการทำอย่างไรที่การออกแบบนี่ 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ด้านสุขภาพนะคะ 6 หลักสูตรที่ออกแบบโดยความต้องการของผู้เรียนนี่ ความต้องการของผู้เรียนนี่ จะมีเรื่องของการทำอาการ กาแฟ เบเกอร์รี่นะคะ ซึ่งหลักสูตรนี้ต้องบอกว่าเราได้ผู้ประกอบการเป็น 1 ท่านเป็นที่เรียบร้อย ในการประกอบการทำกาแฟ เบเกอร์รีนะคะ เราเพิ่มทักษะสำหรับการทำงาน การสร้างธุรกิจจากการถ่าย-าพและตัดต่อวิดีโอนะคะ และศิลปะดิจิทัลนะคะ เนื่องจากว่าผู้พิการส่วนหนึ่งในจังหวัดเชียงใหม่ จะมีความถนัดในเชิงศิลปะค่อนข้างสูง เพราะฉะนั้น เราเพิ่มสกิลในเรื่องของเทคนิต มันจะทำให้เขามีโอกาสมากขึ้นนะคะ ตลอดจนเราใช้โปรแกรมในการเขียนโค้ดนะคะ เป็นอีกหนึ่งหลักสูตรสุดท้ายคือทำอย่างไรที่ทำให้ทุกคนหาตลาดออนไลน์ได้นะคะ ตลอด 1 ปี ทำให้เราได้ต้นแบบที่เป็นผู้ประกอบการที่เป็นต้นแบบ 1 ท่านนะคะ แล้วก็มีผู้ที่สร้างรายได้ จากการเข้าร่วมโครงการนี้ ทั้งงานประจำ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ตาม KBI ที่ได้ทำร่วมกับทางโครงการนะคะ และสิ่งที่มหาวิทยาลัยเชียงใหม่ได้ทำเพิ่จากโครงการ คือ เราให้ความสำคัญกับ Wheal Being ของผู้ร่วมโครงการทั้งหมด เพราะฉะนั้น ผู้เข้าร่วมโครงการก็จะได้รับการสนับสนุนทั้งในเชิงของความสะดวก แล้วก็ทางคณะทันตแพทย์และคณะที่เกี่ยวข้องของผู้ประกอบการตลอดการดำเนินการ ขอบคุณมากค่ะ</w:t>
      </w:r>
    </w:p>
    <w:p>
      <w:pPr>
        <w:pStyle w:val="BodyText"/>
      </w:pPr>
      <w:r>
        <w:t xml:space="preserve">(พิธีกรหญิง) ค่ะ ขอบคุณทางมหาวิทยาลัยเชียงใหม่ค่ะ เรียนเชิญอาจารย์จาก ม. สงขลานครินทร์ค่ะ // กราบสวัสดี แล้วก็ท่านอธิการบดีและตัวแทนจากมหาวิทลัยทุกก่อนอื่นนะครับ มหาวิทยาลัยสงขลานครินทร์ขอเสียงปรบมือให้ท่านอธิการและท่านรัฐมนตรีครับ ทั้ง 2 ท่านนี่คือเป็นต้นกำเนิด ที่ทำให้สงขลานครนทร์ ร่วมในโครงการครั้งนี้ คือ เราถือประโยชน์ของเพื่อนมนุษย์เป็นกิจที่ 1 ตามที่ได้ท่านดำริไว้ในเรื่องของกระบวนการทำงาน มหาวิทยาลัยสงขลานครินทร์ ถือเป็นการเริ่มต้นใม่ที่ดีที่ทำให้เกิดความ ทำให้เกิดความขับเคลื่อนงานในเรื่องของคนพิการ ในพื้นที่ 14 จังหวัด ภาคใต้ มหาวิทยาลัยสงขลานครินทร์มีทั้งหมด 5 วิทยาเขตนะครับ ท่านได้ดำริว่าถ้าเป็นไปได้ทั้ง 5 วิทยาเขตนี้ด้วย ก็จะมีทาง… ทางหาดใหญ่ เป็น Main Campus หลักนะครับ แล้วก็ทางปัตตานี ทางภูเก็ต ทางสุราษ และทางตรัง สานต่อในเครือข่าย ผลการดำเนินงานที่ผ่านมา พอดีเราได้พี่เลี้ยงที่ดี คือ มจธ. และมีน้อง ๆ หลายคนนะครับ ที่ให้คำแนะนำเรา ในเรื่องของกระบวนการทำงาน เราทำงานหลักสูตรของเรา คือ เราขอเรียนรู้จากหลักสูตร มจธ. เอาไปเริ่มต้นก่อน ปรากฎว่าเราการเริ่มต้นเราทำได้แค่ 10 คน คือ จุดเริ่มต้นที่ดี จากนั้นปรากฏว่า คือ ทำไปทำมา มีคนประสบเรื่องของปัญหาสุขภาพ1 คน ในกระบวนการก็คือเราดำเนินการ 1 คนไม่เป็นไร 9 คน 9 คน เขาได้มีการเรียนรู้อย่างมากครับ เราจะเห็นภาพจากวีดิทัศน์ที่ทาง มจธ. ทำในการนำเสนอผลงาน เราจบหลักสูตรแล้ว ปรากฏว่า ได้เขาเรียกว่าคนทำงานทั้งหมด 9 คน ก็ทำงานได้ทั้งหมด 9 คน มาตรา 33 4 คน มาตรา 35 5 คน แล้วเรามุ่งหมายคืออยากให้ผู้ประกอบการรับคนพิการ นำคนพิการนำเข้าบริษัทในวันข้างหน้า อาจจะเกิดขึ้นครับ ปีนี้เป็นการเริ่มต้นที่ดี คือ เราปรากฏว่าการทำงานของเรามันร้อยทั้งร้อยได้ 100 เปอร์เซ็นต์ ได้งาน แล้วเฉลี่ยกับเงินรายได้ที่คนพิการได้รายได้ 11,000 ต่อคน ซึ่งถือว่าเยอะมากนะครับ พอสมควรเหมือนกันในการทำงาน และอีกอย่างตอนนี้ทุกคณะทางสำนักงานผม สำนักงานผมเป็นสำนักงานทำงานของงานพันธกิจ ทุกคณะ ตอนนี้ อาจารย์มีคนพิการให้ไปฝึกงานอยู่ที่คณะบ้างไหม ดังนั้น มันเกิดกุศโลบาบที่ดีครับ ในการเป็นคุณค่าของคน มันมีความสวยงาน ตามคำแรกที่ท่านรัฐมนตรีให้กล่าวว่า คือ ทุกคนมีสิทธิเหมือนกัน เท่าเทียมกัน แม้คนนั้นจะสมประกอบ ไม่สมประกอบก็ตาม เกิดมาเป็นมนุษย์ก็ต้องมีสิทธิเสมอกัน ทำงานต่อ แต่อย่างไรก็ตามครับ ต้องขอขอบคุณท่านอธิการที่เซ็นร่วมมือเซ็น MOU แล้วท่านก็มอบงานให้ผม ผมก็ยังงงอยู่งานอะไร ปรากฏว่ามันมีการขับเคลื่อนที่มันมีการสมบูรณ์แบบ ยั่งยืน เป็นพี่เลี้ยงแล้วเรายังไม่พอนะครับ จากโครงการนี้ กสทช. วันนี้ผมเดินเข้ามาทางตึกครับ ผมเห็นคนพิการที่รถเข็นนั่งยิ้มแย้ม เพราะเรารู้จักกัน เป็นน้องกัน เราไปร่วมประชุม เวลามีอะไรต่าง ๆ เพราะผมร่วมประชุมกับ กสทช. ในเรื่องของการสร้างเทคโนโลยีในการช่วยคนพิการ ไม่ว่าอีกคน ในเรื่องของตาบอด หรือว่าอีกคน ในเรื่องมีปัญหาทางหู การรับฟัง หลายประเด็นมากครับ ต้องขอบคุณอีกครั้งหนึ่งครับ ขอบคุณ มจธ. ขอบคุณรัฐมนตรีที่เปิดโอกาสให้สงขลานครินทร์ในการทำงาน เราหวังว่าในการทำงานครั้งต่อไปนะครับ คงจะต้องได้ร่วมกับ มช. และหวังว่าท่านรัฐมนตรีจะชวนไปเซ็น MOU กับสงขลานครินทร์ เราขอนำร่องกับ 5 วิทยาเขต และ 14 จังหวัดภาคใต้ อันนี้ก็ขอบคุณทุกท่านครับ สวัสดีครับ</w:t>
      </w:r>
    </w:p>
    <w:p>
      <w:pPr>
        <w:pStyle w:val="BodyText"/>
      </w:pPr>
      <w:r>
        <w:t xml:space="preserve">(พิธีกรหญิง) ขอบคุณทางสงขลานครินทร์ แล้วก็เรียนเชิญทางมหาวิทยาลัยสวนดุสิตวิทยาเขต สุพรรณบุรีค่ะ</w:t>
      </w:r>
    </w:p>
    <w:p>
      <w:pPr>
        <w:pStyle w:val="BodyText"/>
      </w:pPr>
      <w:r>
        <w:t xml:space="preserve">(รองศาสตราจารย์ ดร.มานิดา) สวัสดีค่ะ ดิฉัน มานิดา ตัวแทนจาก นะคะ ท่านอธิการบดีมหาวิทยาลัยสวนดุสิต วิทยาเขตสุพรรณบุรี เรียนท่านรัฐมนตรี ท่านอธิการบดี และผู้ร่วมงนาทุกท่านนะคะ ในส่วนของวิทยาเขตสุพรรณบุรีนะคะ ด้วยความที่เราเป็นมหาวิทยาลัยการบ้าน การเรือนนะคะ เพราะฉะนั้น เราก็ได้รับการถ่ายทอดอบรมการเป็นพี่เลี้ยงจาก มจธ. ซึ่งอาจารย์ที่ท่านให้ความรู้กับเรา ท่านน่ารักมากค่ะ ท่านบอกให้เราอดทนนะคะ ใจเย็น แล้วก็ดูแลนะคะ ก็เราก็… ก็เหมือนกับเราเจอโลกอีกใบหนึ่ง เพราะฉะนั้น ผู้เข้าอบรมของเรา 70 ท่านนี่ ทุกอย่างราบรื่นไปด้วยดี ก็เขาเป็นคนพิเศษนะคะ เพราะฉะนั้น เราก็อาจต้องช้าหน่อยนะคะ แล้วก็อาจจะต้องพูดให้คำแนะนำซ้ำ ๆ อะไรอย่างนี้ค่ะ แล้วก็มีน้องนักศึกษาช่วยด้วยนะคะ ทุกอย่างก็ดำเนินไปตามเรียบร้อยนะคะ แล้วก็ทุกเดือน เดือนละ 2 ครั้งค่ะ แล้วก็ไปรับ รับผลงานของที่ผู้พิการทำงานให้กับเรา ก็คือมี กลุ่มค่ะ ก็คือหนองหญ้าไซกลุ่มหนึ่ง แล้วอีกกลุ่มหนึ่งอยู่ที่จังหวัดอุทัยธานีค่ะ ก็เราก็เอาวัตถุดิบนะคะ ให้เขาประกอบเป็น Work in process ในกลุ่มที่อยู่หนองหญ้าไซ ส่วนที่เป็นจังหวัดอุทัยธานีจะเป็น Finish Group ค่ะ ก็ตามที่ท่านเห็นในวิดีโอค่ะ ก็เป็นพวงหรีด ที่รัฐมนตรีก็นำไปใช้งานนะคะ ค่ะ ก็เราก็หวังว่าในรอบที่ ของเรานี่ค่ะ เราก็จะมีมหาวิทยาลัยที่อยู่ในพื้นที่อีกประมาณ 3 มหาวิทยาลัยนะคะ ที่จะมาร่วมงานกับเราด้วย ค่ะก็ในส่วนของผลลัพธ์ที่ได้มาที่ทุกเดือนที่เราไปลงพื้นที่ แล้วก็ไปรับงาน แล้วก็ไปให้รายได้นี่นะคะ ก็… รายได้ไม่เท่ากันนี่นะคะ ก็ทุก… ประมาณ 50 คน ก็คิดเป็น ก็ร้อยละ 71 เปอร์เซ็นต์ ที่มีรายได้นะคะ เพราะฉะนั้นน่ะ ก็จะเป็นการช่วยลดรายจ่าย เพิ่มรายได้ให้กับเขานะคะ ในส่วนของผู้พิการนี่ ก็สามารถพึ่งพาตนเองได้ คุณภาพชีวิตเขาดีขึ้นค่ะ ชุมชนมีความเข้มแข็ง แข็งแรง มีความมั่นคงแข็งแรงนะคะ เฟสที่ 2 ที่วิทยาเขตสุพรรณบุรี จะทำต่อไป เราก็รับฟังความต้องการในเชิงพื้นที่ เพราะเราลงไปน่ะ พี่ป้าน้าอา เขาก็จะพูด บอกว่ามีผลผลิตทางการเกษตรนะคะ ที่มีอยู่ สวนดุสิต เราก็จะมีอัตลักษณ์ทางเลือกของอาหารอยู่แล้ว ช่วยไปแปรรูปผลผลิตทางการเกษตรให้เขาหน่อย 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เกษตรนะคะ ก็คุยแล้วว่าเขาจะช่วยพวกเราทำอะไร มีมหาวิทยาลัยราชภัฏบ้านสมเด็จ แล้วก็มีมหาวิทยาลัย มทร. สุวรรณภูมิที่อยู่ตรงสามชุกด้วย ก็แต่ละมหาวิทยาลัยก็อยู่แต่ละอำเภอ ในจังหวัดสุพรรณบุรีก็จะ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 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ใกล้ชิดนะคะ กับบางมดนะคะ และเราเป็น 3 พระจอมค่ะ เราดีใจมาก ๆ เลย ที่สำนักการเรียนรู้ตลอดชีวิตเรานะคะ ได้ดูแลคนพิการนะคะ จริง ๆ ครั้งแรกค่ะ ก็ต้องขอบคุณบางมดมาก ๆ ที่นึกถึงเรานะคะ และก็จริง ๆ ดิฉันนะคะ ก็เป็นผู้ปรึกษาค่ะ ท่านผู้ดูแลหลักนี่ ท่านผู้ช่วยอธิการบดีที่อยู่ด้านหลัง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 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 ที่ชื่อ KNTL Master class นะคะ พิการนะคะ เรียนทั้งแบบ Workshop ได้มาเจอกันนะคะ รวมถึงได้เรียนจากคอร์สออนไลน์ของเราด้วยค่ะ ฝึกทักษะนะคะ ได้ที่บ้านได้ตลอดเวลา แล้วก็ลาดกระบังนี่ตอนแรกเราก็ไม่ได้ตั้งใจหรอกค่ะ เราจะเจอคนพิการจากต่างจังหวัดด้วย แต่สุดท้ายค่ะ จากหลักสูตรเราสามารถเรียนได้ทุกที่ทุกเวลา จริง ๆ แล้ว ก็คือสามารถนำทักษะนี้ไปทำที่บ้านได้ ไปหารายได้เสริมได้ ดังนั้นนี่ คนต่างจังหวัดก็มาเรียนที่พระจอมเกล้าลาดกระบังด้วยนะคะ และแม้ว่าสำนักการเรียนรู้ตลอดชีวิตนะคะ จะดูแลคนพิการในครั้งแรกเลย แต่สำนักการเรียนรู้ตลอดชีวิตนี่ก็ได้รับความร่วมมือค่ะ จากท่านคณาจารย์ค่ะ จากลาดกระบัง ซึ่งทำโครงการที่ชื่อ 7 inspiration มาก่อนนะคะ สำหรับเรื่องคนพิการค่ะ แลว้ก็ให้คนพิการที่มาเรียนหลักสูตรเรานี่แหละได้ไปผลิตสื่อนะคะ ในโครงการนั้นด้วยค่ะ และนอกจากนั้น เราก็ได้พัฒนาเขาค่ะ นอกเหนือไปจากสิ่งที่เราตั้งโจทย์ไว้และตั้งเป้าไว้สำหรับโครงการนี้นะคะ ก็คือการเป็น Organizer ค่ะ บางมดนี่แต่แบบพี่ ๆ คนพิการนี่เป็น Organizer เราก็รู้สึกว่า เราต้องทำหลักสูตรแบบนี้บ้างล่ะ เราก็จัดหลักสูตรค่ะ วันเสาร์-อาทิตย์นะคะ ของเรานี่แหละในระหว่างการเรียน ได้เป็น Organize จริง ๆ เลย และเราเห็นว่าเขามีศักยภาพมาก ๆ ค่ะ นอกจากสิ่งที่เขาได้รับนะคะ จากพระจอมเกล้าลาดกระบัง เห็นรอยยิ้มค่ะ จากเขาและมันเป็นสิ่งที่สำคัญที่สุดเลย เพราะทุกครั้งที่เราได้เจอเขานี่ 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ของโครงการของเรานะคะ ก็มีคนพิการนะคะ ที่ได้รับงานทำนะคะ กว่า 80 เปอร์เซ็นต์ค่ะ แล้วจริง ๆ นะคะ เขาก็สามารถทำงานได้ที่บ้าน ซึ่งก็วันสุดท้ายของโครงการเรานะคะ ก็ที่ท่านรองอธิการบดี สยาม ท่านอาจารย์แพมนะคะ ที่บอกว่าเราจะต้องมี Career Connect ซึ่งวันนั้นนี่ สำคัญมาก ๆ เลย เขาได้เจอผู้ประกอบกาประกอบการจริง ๆ เขาได้นำเสนอจริง ๆ เพราะว่าหลักสูตรเรานี่ เป็นหลักสูตรการสื่อสารนะคะ เขาได้เรียนรู้จากคณะสถาปัตย์ ในวันนั้น และผู้ประกอบการก็ได้รับเขาเข้าไปทำงานนะคะ ขอขอบคุณนะคะ จริง ๆ ค่ะ สำหรับท่านรัฐมนตรีที่มีวิสัยทัศน์นะคะ ในการที่มีการ Train Trainer ขยายโอกาสให้มหาวิทยาลัยเครือข่ายนะคะ ได้กระจายความรู้นะคะ ไปในชุมชน แล้วก็รวมถึงผู้… คนพิการโดยรอบด้วยนะคะ ของสถาบันนะคะ ก็ขอบคุณมาก ๆ ค่ะ อยากจะให้มีโครงการนี้ต่อไปเรื่อย ๆ ค่ะ ขอบคุณค่ะ</w:t>
      </w:r>
    </w:p>
    <w:p>
      <w:pPr>
        <w:pStyle w:val="BodyText"/>
      </w:pPr>
      <w:r>
        <w:t xml:space="preserve">(พิธีกรหญิง) ค่ะ ขอบคุณทางลาดกระบังค่ะ แล้วก้มาถึงเจ้าภาพของเรานะคะของเราเอง ก็คือพระจอมเกล้าธนบุรี ขอเรียนเชิญค่ะ สวัสดีท่านรัฐมนตรีนะคะ สวัสดีท่านอธิบดีนะคะ ท่านอธิการบดี ท่านผู้บริหารทุกมหาวิทยาลัย มหาวิทยาลัยเทคโนโลยีพระจอมเกล้าธนบุรี ในฐานะมหาวิทยาลัยเจ้าภาพนะคะ นอกจากทำหน้าที่เป็นพี่เลี้ยงถ่ายทอดให้กับทั้ง 5 มหาวิทยาลัยแล้ว ในครั้งนี้ เราลงพื้นที่ในการจัดฝึกอบรมเอง เนื่องจากเรามีหลักสูตรอยู่ 4 หลักสูตรอยู่ หลักสูตร เราเลือกหลักสูตรเจ้าหน้าที่สำนักงานนะคะ ได้สำรวจมาแล้วว่าสถานประกอบการต้องการคนเข้าไปทำงานเป็นเจ้าหน้าที่ธุรการมากที่สุด นอกจากนั้นแล้วนี่ ผลจากการสำรวจอาชีพรองลงมา ก็คือผู้ช่วยเหลือในงานรักษาความปลอดภัย ประเภทที่ เข้าไปดู CCTV หรือว่าแลกบัตร หรือว่าติดต่อประสานงาน ซึ่งอยู่ในหมวดของ รปภ. นะคะ แต่การประกอบวิชาชีพในตำแหน่งนั้นนี่จะมีแค่ประกาศนียบัตรไม่พอ จะต้องมีประกาศนียบัตรด้วยเจ้าหน้าที่ธุรการไม่พอ จะต้องมีใบอนุญาตประกอบอาชีพ รปภ. คือ นะคะ เราก็เลยต้องยกระดับหลักสูตรของเราขึ้นมานะคะ ว่าหลักสูตรของเรานี่นอกจากจะได้ประกาศนียบัตรจาก มจธ. แล้ว จะต้องบวกกับอะไรบ้างนะคะ ต้องคุยกับเครือข่ายนะคะ ที่จะทำให้คนพิการนะคะ ที่ผ่านการอบรมนี่ ได้ใบ ทพ. 7 ด้วย ได้ถ่ายทอดหลักสูตรนี้ให้มหาวิทยาลัยเครือข่ายได้ใช้นะคะ ทำอย่างไรหลักสูตรนี้จะมีการประกอบอาชีพมากขึ้นร และส่งเสริมการประกอบอาชีพคนพิการมากขึ้น ซึ่งเราทำการเทียบวิชาชีพนะคะ กับสถาบันคุณวุฒิมหาวิทยาลัยเราเป็นมหาวิทยาลัยเทคโนโลยีนะคะ หลักสูตรของเรานี่เป็นหลักสูตรธุรการที่ใช้คอมพิวเตอร์ อุปกรณ์สำนักงานเป็นหลักดนะคะสามารถเทียบคุณวิชาชีพ ซึ่งตอนนี้เราก็ได้ใบรับรองเป็นสถานฝึกอบรมคุณวุฒิวิชาชีพ หลักสูตรของเราคนพิการที่ได้รับหลักสูตรไปนั้น ก็จะได้ใบคุณวุฒิวิชาชีพ ทักษะ เลเวล 2 ไปด้วยนะคะ เราก็เล็งเห็นความพิเศษมากยิ่งขึ้น เนื่อจากว่า มจท. 10… ตอนนี้ก็ 11 ปีแล้ว เราทำที่กรุงเทพฯ มาโดยตลอด เราเลยอยากจะลองบ้าง ถ้าเราไปต่างจังหวัด เราจะทำอย่างไรดีคนจาก มจธ. ไปลงพื้นที่ต่างจังหวัด เราจึงเลือกพื้นที่ต่างจังหวัด ซึ่งจะได้รับข้อมูลมาว่ามีคนพิการที่เป็นทหารผ่านศึก เป็นเหยื่อ เหยื่อกับระเบิดจำนวนมาก เราอยากไปช่วยนะคะ เราก็เลยเลือกพื้นที่ตรงนั้น เราจึงฝึกคนพิการจำนวน 40 คน ในระบบไฮบริดนะคะ แล้วก็ผลสำเร็จนะคะ ก็มีคนพิการที่ได้รับการจ้างงานในสถานประกอบการในพื้นที่ทันที 21 คน ในส่วนที่เหลือค่ะ ก็อยู่ในระหว่างหางาน ซึ่งเราก็พบว่าในบางจังหวัดค่ะ การขนส่งสาธารณะยังไม่เอื้อกับคนพิการมากนั้นในการเดินทางไปทำงานในสถานประกอบการ มันควรจะมีเทคโนโลยีอะไรบางอย่าง ที่ายจ้างที่อยากจะจ้างคนพิการ และคนพิการที่มีทักษะความสามารถ สามารถได้รับการจ้างงานจริง ๆ ค่ะ ก็เลยเป็นที่มาว่าเราก็จะมีการต่อยอดในการพัฒนาเทคโนโลยีให้คนพิการสามารถทำงานในระยะไกลได้ ซึ่งไม่ใช่แค่การทำงานทั่วไปแต่ว่าเป็นการทำงานอย่างควบคุมกล้อง CCTV ควบคุมของใน Stock สินค้า ในขณะที่ยังอยู่ที่บ้าน ทาง มจท. สาธิตด้วยนะคะ มจธ. ก็ขอขอบคุณท่านอธิการบดี ท่านอธิบดี ขอบคุณท่านอธิการที่ทำให้ศูนย์การศึกษาตนะคะ แล้วก็ขอบคุณเครือข่าย ประทับใจมาก เพราะว่าทุกคนร่วมมือกันเป็นอย่างดี แล้วช่วยเหลือกันเป็น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 ค่ะ ขอบคุณค่ะ ขอเสียงปรบมือดัง ๆ ให้ทั้ง 6 เครือข่ายนะคะ ค่ะ ขออนุญาตเป็นภาพหมู่สักครู่หนึ่งนะคะ เชิญช่างภาพสักครู่นะคะ ค่ะ อาจารย์มองกล้องนะคะ 1 2 3 ค่ะ ค่ะ ขอบพระคุณอาจารย์ทั้ง 6 ท่านค่ะ ขอเรียนเชิญอาจารย์พักผ่อนด้านล่างก่อนนะคะ ค่ะ เราจะเห็นได้ว่าทั้ง 6 เครือข่ายนะคะ ร่วมกันอย่างแข็งขันในการที่จะพัฒนาผู้พิการนะคะ ในพื้นที่ของตนเอง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 ซึ่งเราก็ยังได้รับความอนุเคราะห์นะคะ จากกระทรวงการพัฒนาสังคมและความมั่นคงของมนุษย์เช่นเคยค่ะ และในโอกาสนี้ค่ะ ดิฉันใคร่ขอเรียนเชิญค่ะ ท่านวราวุธ ศิลปอาชา ท่านรัฐมนตรีว่าการกระทรวงการพัฒนาสังคมและความมั่นคงของมนุษย์ ค่ะ ได้ให้เกียรติขึ้นกล่าวปิดโครงการในระยะที่ 1 ค่ะ ขอกราบเรียนเชิญค่ะ</w:t>
      </w:r>
    </w:p>
    <w:p>
      <w:pPr>
        <w:pStyle w:val="BodyText"/>
      </w:pPr>
      <w:r>
        <w:t xml:space="preserve">[เสียงปรบมือ] กราบเรียนท่านรองศาสตราจารย์ ดร.สุวิทย์ แซ่เตีย นะครับ ท่านอธิการบดีมหาวิทยาลัยเทคโนโลยีพระจอมเกล้าธนบุรีนะครับ ท่านอธิบดีกรมส่งเสริมและพัฒนาคุณภาพพัฒนาคุณภาพชีวิตคนพิการ ท่านรองปลัด และผู้แทนจากทั้งอีก 5 มหาวิทยาลัยนะครับ ทั้ง มช. นะครับ มข. มอ. นะครับ สวนดุสิต สุพรรณบุรี แล้วก็ทางลาดกระบัง แขกผู้มีเกียรตินะครับ พี่น้องสื่อมวลชนที่รักทุกท่านครับ 27 ตุลาคม 2566 ผมยืนอยู่บนเวทีแห่งนี้มาในพิธีเฉลิมฉลองครบรอบ 10 ปี ที่ท่านอาจารย์สุวิทย์ได้ทำโครงการดี ๆ ขึ้นมา มาถึงวันนี้ผมมาเป็นรัฐมนตรีก็ปีกว่าแล้วนะครับ 1 ปี 6 เดือน 1 ปี 7 เดือน เป็นหนึ่งในโครงการที่ผมดีใจนะครับ ที่ได้มีโอกาสมาร่วมกัน และมีสิ่งดี ๆ ให้สังคมไทยที่สำคัญที่สุดนั้นผมเองต้องขอบคุณอาจารย์สุวิทย์จริง ๆ นะครับ ผมเอง เพียงแค่ CMD Copy and Devolopment วันนี้เรา Cop and paste เรา Cut and Paste ต้องบอกว่า ผมเชื่อว่ามาถึงวันนี้ สังคมคงได้เห็นเพิ่มมากขึ้นว่าพี่น้องคนพิการของคนไทยนั้น ไม่ได้ด้อยด้วยศักยภาพ ไม่ได้ด้อย ในเรื่องอะไรต่าง ๆ เลย โดยเฉพาะอย่างยิ่งท่ามกลางกำลังของตลาดแรงงานของประเทศไทยนี่ ที่กำลังหดตัวลง หดตัวลงเรื่อย ๆ เพราะเด็กเกิดใหม่ก็น้อยลง ผู้สูงอายุ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เพราะเรามาทำงานให้กับคนพิการนะครับ วันนี้ภาพมันใหญ่ไปกว่านั้นอีก วันนี้เรากำลังสร้าง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 6 มหาวิทยาลัยที่เข้าร่วมโครงการนี่นะครับ Product ที่ผมไม่อยากใช้มากที่สุดเลย ก็คือจากสุพรรณนี่ เพราะมันเป็นพวงหรีด เดือน ๆ หนึ่งนี่ ผมใช้เยอะมาก ไม่อยากใช้เลย เพราะทุกพวงหรีดที่ส่งไปนี่ หัวคะแนนผมหายไปทีละคน ทีละคน ใช้ไปเยอะกว่านี้ผมก็ไม่แน่ใจเหมือนกันว่าเลือกตั้งครั้งใหม่ผมจะได้เป็น สส. กับเขาหรือเปล่า ตายกันหมดแล้ว เด็กใหม่ก็ไม่เกิด แต่ว่าวันนี้เรากำลังผลิตบุคลากร Lable Pool ให้กับประเทศไทย ที่มีวันนี้นะครับ เราเห็นแล้วครับ ไม่ว่าจะภายใตมาตรา 33 หรือ 35 นั้นนี่ นะครับ เราสามารถสร้าง Productdivity 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โครงการ 10,000 บาท ดิจิทัลวอลเล็ตนั้นนี่ ผมพยายามจะสอบถามนะครับ หลายคนเอาไปจ่อยอดอาชีพแต่อีกหลายคนนะครับ ก็หมดไปเรียบร้อยแล้ว แต่ว่าไอ้ 10,000 บาท ที่พวกเราที่อยู่ในห้องนี้ ที่หยิบยื่นให้กับพี่น้องคนพิการนี่มันมาตลอดชีพ ดีไม่ดี มันจะเยอะขึ้น เยอะขึ้นด้วย ดีไม่ดี ผ่านไป 2 ปี สิ้นปีอาจจะได้โบนัส นี่เป็นการให้ปลากับพี่น้องคนพิการ ขอโทษครับ ใหพี่น้องคนพิการ ประทานโทษครับ ให้เบ็ด เพราะว่าโครงการนี้เป็นการที่ทำให้พี่น้องคนพิการนั้น ไม่จำเป็นที่จะต้องจากภูมิลำเนา อยู่ภาคอยู่ในแต่ละจังหวัดที่ตัวเองอาศัยอยู่ได้ ต้องบอกว่า 252 คน ที่ได้รับงานทำในวันนี้ผมดีใจจริง ๆ นะครับ เมื่อกี้สักครู่ทาง ม.อ. บอกว่าท่านมีแค่ 9 คน ไม่เป็นไรนะครับ กี่คนก็แล้วแต่ 1 คนเราก็ดีใจ มันเป็นการแสดงให้อีกหลาย ๆ มหาวิทยาลัยได้เห็นนะครับ ผมต้องขอบคุณ เมื่อสักครู่ผมขอบคุณท่านอาจารย์สุวิทย์มาก เพราะท่านจุดประกาย มจธ. ที่… ที่ มจธ. ของเรา ที่ต้องขอบคุณมากกว่า คือ อีก 5 มหาวิทยาลัยที่ให้เกียรติมาร่วมกัน เพราะว่าการที่ท่านจะ Step ออกจาก Comfort zone มันไม่ใช่เรื่องง่าย รู้สึกเข้าใจดี เพราะตอนที่ผมอยู่กระทรวงทรัพย์ฯ มา 4 ปี อยู่ดี ๆ เมื่อ 27 ตุลาคม ผมยังไม่รู้เรื่องเลย แต่วันนี้ก็ยังไม่ค่อยรู้เรื่องเท่าไร แต่มีองค์ความรู้เพิ่มขึ้นมาอีกนิดหนึ่ง แต่การ Step ออกจาก Comfort Zone จะต้องดูแลคนพิการ ไม่เคย Up skill Re skill แต่ัวนนี้ต้องทำแล้ว และก็ต้องขอบคุณผู้ประกอบการที่กล้าหาญนะครับ แล้วก็ Step ออกจาก Comfort Zone เช่นกัน เข้าไป มันไม่ใช่เรื่องง่าย แต่วันนี้ผมเชื่อว่าแต่ละสถานประกอบการที่รับพี่น้องคนพิการเข้าไปแล้ว ท่านต้องดีใจ ว่าท่านรับเข้าไปไม่ใช่เพราะไม่อยากทำมาตรา วันนี้เราแสดงให้เห็นแล้ว คนพิการมีงานทำนี่ Becueas of ware นี่คือสิ่งที่ผมพูดมาตลอด ยิ่งมีโอกาสได้ทำงานกับกับคนพิการ เห็นคนพิการเล่นกีฬาต่าง ๆ แล้วนี่ มันแสดงให้เห็นครับ ว่าถ้าใครได้ดูไตรกีฬา ไปแข่งทีไรนี่ นักกีฬาทำผลงานได้ดีกว่าคนปกติ ไม่ว่าจะเป็น Asain Winter game Para Game กินขาด โอลิมปิก พาราลิมปิก คนพิการทำผลงานได้ดีกว่าคนปกติทั่วไป มันก็สะท้อนให้เห็นว่าคนพิการของไทยนี่ไม่ได้แพ้ใครในโลกนี้ ดังนั้นนี่ ผมทำงานมาปีกว่า รู้สึกดีใจครับ บางคนบอกว่าอยู่กระทรวงนี้ทำงานแล้วได้บุญ ผมบอกว่าผมไม่อยากได้บุญครับ ผมอยากให้ประเทศไทยเดินหน้าไปด้วยกัน เพราะว่าวันนี้รัฐบาลพยายามเหลือเกิน ผมเปรียบประเทศไทยเป็นเหมือนรถคันหนึ่ง รถเฟอร์รารี่เลยล่ะ พยายามใส่เข้าไป ใส่เครื่อง Turbo เข้าไป ให้วิ่งได้เร็ว ๆ ให้วิ่งได้อย่างมีประสิทธิภาพ แต่ไอ้เฟอรารีคันนี้คนนี้นี่ มันลากคารวานอยู่ตู้หนึ่งครับ มีทั้งผู้สูงอายุ มีทั้งผู้พิการ มีทั้งเด็กเล็ก มีทั้งอะไรต่าง ๆ ท่านจะใส่น้ำมันเข้าไปในรถคันนี้มากแค่ไหน เครื่อง B12 W12 W16 รถมันก็ไม่ไปครับ ตราบใดที่ท่านยังมรคราวานตัวนี้นี่ที่เป็นภาระที่รถคันนี้ต้องลากไปอยู่ สิ่งที่เราทำในวันนี้ครับ ต้องขอบคุณท่านอาจารย์สุสิทยบ์และอีกทั้ง 5 มหาวิทยาลัย ท่านกำลังเอามอเตอร์ไปใส่ในคาราวานนั้น ทำฝ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 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ในคาราวาน ทำให้เป็นตัวขับเคบื่อนสังคม ขับเคลื่อนเศรษฐกิจ อีกวาระหนึ่ง แล้วก็ผมอยากจะเรียนนะครับ ให้กับพี่น้องคนพิการครับ ผ่านทางสื่อมวลชนว่ากระทรวง พม. ของเรานั้น มุ่งที่จะต้องโอกาสทางสังคมนะครับ อยากจะเห็นพี่น้องคนพิการเข้าถึงสิทธิต่าง ๆ ไม่ใช่ถึงเวลาก็ให้เงินให้เงินไปแล้วก็จบกันไป ทำอย่างนั้นก็คงไม่ต้องมีรัฐมนตรีว่าการกระทรวง พม. ครับ เพราะว่าข้าราชการถึงสิ้นเดือนก็แจกเบี้ยคนพิการ แจกเบี้ยคนพิการ รัแยแฐมนตรีไม่ต้องมีหรอกครับ แต่การขับเคลื่อนในวันนี้เราต้องการให้ความสามารถและศักยภาพของคนพิการและได้เป็นที่ยอมรับ ไม่ใช่เฉพาะของคนไทย แต่ของนานาอารยประเทศ การทำงานที่เทคโนโลยี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ตื่นตัวกันมากนะครับ มีกฎหมายมาตรา 33, 34, 35 นะครับ ถ้าไม่ทำท่านต้องจ่ายเงินเข้ากับกรมส่งเสริมพัฒนาคุณภาพชีวิตคนพิการ ปรากฏว่าที่หนักกว่าภาคเอกชน ก็ภาครัฐของผมนี่แหละครับ บังคับได้หมด ยกเว้นภาครัฐด้วยกันเอง ผมเองก็ได้นำเรียนท่านนายกฯ ในคณะรัฐมนตรี ตอนนี้จาก 20 กระทรวงนี่ มีแค่ 3 กระทรวงเท่านั้นเองทำครบตามโควต้า 1 เปอร์เซ็นต์ มีอีก 1 กระทรวง ไม่ค่อยครบโควตาเท่าไร โชคดีกระทรวงที่ครบ 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ไอ้ศักยภาพของคนพิการที่มีในวันนี้ สามารถที่จะทำงานให้กับกระทรวงท่านให้มีประสิทธิภาพได้มากกว่าคนปกติ บางคนบอกว่ายกตัวอย่างเอากระทรวงเก่าผมนี่ กระทรวงทรัพย์ จะไปจ้างคนพิการอย่างไร บอกเทคโนโลยีวันนี้ไม่ต้องเดินแล้ว ใช้โดรนครับ คนพิการใส่ VR เข้าไป นั่งคลุมโดรนไปสิครับ คนเดียวควบคุมป่าเป็นพัน ๆ ไร่ เป็นหมื่น ๆ ไร่ วิ่งไปเจออะไรปุ๊บ กดปุ่มปั๊บ หน่วยภาคพื้นดินก็วิ่ง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 แต่ว่าของผมเองนี่มันไม่ใช่ Work life balance นะครับ ไม่ค่อยจะได้พัก ผมเชื่อเสมอครับ ว่าอยากได้เงินต้องทำงาน อยากจะได้เงินจากภาครัฐ อยากจะได้เงินจากอะไรก็แล้วแต่ครับ แต่ No Success free ของดีไม่มีถูก ของถูกไม่มีดี ของฟรีไม่มีในโลกอยากจะได้เงินท่านต้องทำงาน และวันนี้เราจะหยิบยื่นเบ็ดให้กับพี่น้องคนพิการ บางคนได้ปลาใหญ่ บางคนได้ปลาเล็ก แต่อย่างน้อยมันเป็นการลดภาระให้กับภาครัฐนะครับ เื่องบประมาณนั้นจะได้ใช้ให้กับคนที่มีความต้องการจริง ๆ แล้วก็ทำให้สังคมได้เห็น ได้ยอมรับได้มากขึ้น วันนี้เรา… ผมไม่ชอบเลยว่าพิธีปิดโครงการ ฟังแล้วมันใจหาย แต่ว่าเป็นระยะที่ 1 เฟสที่ 2 กำลังจะเริ่มแล้วเราก็มีระยะที่ 2 เฟสที่ 1 นะครับ ต้องขอบคุณทาง สธ. และ อว. ครับ ที่ได้มาร่วมนะครับ ในรถไฟขบวนนี้ แล้วก็หวังเป็นอย่างยิ่งครับว่าพวกเราทุกคนจะสามารถทำให้คาราวานที่ผมพูดถึงนี่ มีมอเตอร์ ใส่เครื่องยนต์ v12 เข้าไป ใน Farrari ให้มันวิ่งเร็วขึ้นไปอีก วันนี้เราต้องการทุกกำลังในการขับเคลื่อน นะครับ และทุก ๆ ท่านในที่นี้ กำลังจะเป็นช่สงเครื่องยนต์ เอาเครื่องยนต์ใส่ให้กับพี่น้องคนพิการทุกคน ก็ขอเป็นกำลังใจครับ ให้กับทุก ๆ ท่าน แล้วก็ขอบคุณท่านอาจารย์สุวิทย์และทีมงานที่ มจธ. อีกครั้งหนึ่งครับ ไม่ง่ายเลย ในการที่จะไปเทร็นด์กับเทรนเนอร์ เป็นอะไรที่น่าตื่นเต้น ท้าทาย แต่วันนี้ผ่านมาปีกว่า ๆ นะครับ มันเป็นความรู้สึกที่ Full Filling เมื่อเราเชื่อมั่นอย่างนี้ พี่น้องคนพิการก็จะเปลี่ยนจากภาระ จะเปลี่ยนเป็น ที่สำคัญของสังคมไทย แล้วก็ประเทศไทยของเรานั้น เดินไปข้างหน้าพร้อม ๆ กัน และไม่ทิ้งใครไว้ข้างหลังอย่างแท้จริง ท้ายที่สุดนี้เอง ผมต้องขอขอบคุณทาง มจธ. 5 มหาวิทยาลัย มอ. มช. มข. สุพรรณบุรีนะครับ สวนดุสิตบ้านผมเอง ลาดกระบัง และหวังเปผมจะได้เห็นอีกหลายๆ มหาวิทยาลัย มารว่วมกัน เรียกว่ามาร่วมกันนะครับ ถ้าผมไม่โดนเขาปรับออกจาก ครม. เสียก่อนนะครับ จะได้มาทำงานกับท่านอาจารย์ทุก ๆ ท่านอีกครั้งหนึ่ง วันนี้กราบขอบพระคุณจากใจจริง</w:t>
      </w:r>
    </w:p>
    <w:p>
      <w:pPr>
        <w:pStyle w:val="BodyText"/>
      </w:pPr>
      <w:r>
        <w:t xml:space="preserve">(พิธีกรหญิง) ค่ะ ขอขอบพระคุรนะคะ ท่านรัฐมนตรี ขออนุญาตให้ท่านอยู่บนเวทีสักครู่นะคะ และขอเรียนเชิญท่านสุวิทย์ อาจารย์สยามค่ะ อาจารย์ประเสริฐ ท่านอธิบดีนะคะ ท่านปลัดค่ะ ท่านอณิศรนะคะ และ 6 เครือข่ายมหาวิทยาลัยค่ะอยู่ด้านบนเวที เพื่แถ่ายเป็นเซตที่ 1 นะคะ เรียนเชิญค่ะ เรียนเชิญพี่ ๆ สื่อมวลชนนะคะ เดี๋ยวเซตที่ 2 นะคะ จะเป็นการเติมนะคะ ท่านผู้บริหารนะคะ จากทาง พก. พม. นะคะ สักครู่นะคะ ขอเป็น 2 แถวได้ไหมคะ ขอเป็น 2 แถว ด้านบนดีกว่าค่ะอาจารย์ ได้สาวสวยประกบป้าย เชิญค่ะ ค่ะ โอเค อาจารย์มองกล้องนะคะ ขออนุญาตให้สัญญาณนะคะ 1 2 3 โอเคค่ะ ขอทุกท่านอีกสักช็อตหนึ่งค่ะ ขอเชิญท่านบริหารนะคะ แล้วก็ผู้บริหารจากพระจอมเกล้าธนบุรี และ ที่อยู่บนเก้าอี้ผูกโบนะคะ ขออีก 1 ช็อตนะคะ เชิญค่ะ รบกวนเรียนเชิญนะคะ ค่ะ ค่ะ พร้อมไหมคะ โอเคค่ะ ขออนุญาตให้สัญญาณนะคะ 1 2 3 ค่ะ โอเค เรียบร้อยนะคะ ครบถ้วนนะคะ ยังค่ะ ค่ะ วันนี้พี่ ๆ สื่อมวลชนเราได้ให้ความสนใจนะคะ ค่ะ ขอคนพิการ น้องวีลแชร์ค่ะ ขออีก 1 ช็อตนะคะ เชิญค่ะ 2 ท่านก็ได้ ต้องบอกว่าน้องคนพิการเราอีกคนหนึ่งไป Stanby ที่ Robot Cafe นะคะ ซึ่งเราจะมีการสาธิตให้กับท่านรัฐมนตรีได้รับชมนะคะ ขอเรียนเชิญพี่ ๆ สื่อมวลชนค่ะ ค่ะ ครบถ้วนนะคะ ค่ะ ช็อตสุดท้ายค่ะ ค่ะ ขอบพระคุณค่ะ ขอบพระคุณท่านรัฐมนตรีนะคะ จากทุกภาคส่วนค่ะ เดี๋ยวลำดับถัดไปนะคะ ท่านรัฐมนตรีนะคะ จะให้สัมภาษณ์กับสื่อมวลชนค่ะ และจะเข้าใช้บริการที่ Robot Café นะคะ คาเฟ่ของคนพิการ เพื่อคนพิการนะคะ แล้วก็จะเยี่ยมชมบูธของอีก 6 สถาบันเครือข่ายค่ะ ในระหว่างนี้นะคะ ขอเรียนเชิญแขกผู้มีเกียรติทุกท่านนะคะ เยี่ยมชมบูธนะคะ และรับอาหารว่างนะคะ โดยใช้คูปองนะคะ รับได้ที่จุดลงทะเบียนเลยนะคะ ทุกท่านที่ได้คูปองเมื่อเช้านะคะ เรียนเชิญรับอาหารว่างได้เลยนะคะ เดินชมบูธต่าง ๆ ด้วยนะคะ และระหว่างนี้ค่ะ ระหว่างที่ท่านรัฐมนตรีให้สัมภาษณ์สื่อมวลชน และใช้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เยี่ยมชมบูธค่ะ เปิดไมค์ไลน์เลย</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 ท่านอาจารย์สุวิทย์นะครับ มหาวิทยาลัยเชียงใหม่ มหาวิทยาลัยขอนแก่น มอ. ที่ทางภาคใต้นะครับ ที่ทางลาดกระบังนะครับ แล้วก็สวนดุสิตที่สุพรรณบุรีที่มาร่วมกันครับ ในก้าวแรก ที่จะมาเสริมพลังให้คนพิการนั้นนะครับ ได้มีงานทำ ได้สามารถอยู่ในสังคมได้ ด้วยศักยภาพของตนเอง ไม่ใช่เพราะความพิการ ตลอด 1 ปีที่ผ่านมานะครับ ทางทั้ง 6 มหาวิทยาลัยได้เชิญคนพิการนะครับ ทั้งหมด 300 ชีวิต ได้เข้ามา Upskill Reskill ไม่ใช่เรื่องง่ายนะครับ เพราะว่าแต่ละมหาวิทยาลัยนั้นนะครับ ถ้าไม่นับของทาง มจธ. เอง ใหม่กับการที่จะ Up Skill Reskill คนพิการเป็นอย่างยิ่ง จาก 300 คนนะครับ 253 คน วันนี้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 ในการที่เราจะสร้างศักยภาพให้คนพิการ เพราะแต่ละท่านนั้น ไม่ใช้ภาระของสังคม แต่วันนี้เราแสดงให้เห็นแล้วว่าทุกคนล้วนมีศักยภาพ และเป็นอีกหนึ่งกำลังสำคัญที่จะทำให้เศรษฐกิจไทย สังคมไทย นั้นเดินไปข้างหน้าโดยที่ไม่ทิ้งใครไว้ข้างหลังอย่างแท้จริง วันนี้เรากกำลังจะร่วมในก้าวต่อไปนะครับ ในการ MOU กับทางกระทรวงศึกษาธิการและกระทรวง อว. ที่จะให้สถานศึกษาทั้งประเทศมาต่อยอดสิ่งที่ทางกระทรวง พม. และทาง มจธ. กับอีก 5 มหาวิทยาลัยทำอยู่ขณะนี้ครับว่าโครงการของเรา ในการที่จะมาสร้าง เรียกว่าศักยภาพให้กับคนพิการนั้น ที่จะทำให้สังคมไทยได้เห็น ว่าไม่ใช่เรื่องน่ากลัวนะครับ ที่จะรับคนพิการเข้าไปทำงานในบริษัทหรือองค์กรของท่าน ทุกคนมาเรียนรู้ที่จะก้าวเดินไปด้วยกัน มีการปรับเปลี่ยน ในขณะเดียวกันขอฝากไปยังภาคเอกชน ภาครัฐด้วยกันเองนะครับ ในการที่จะมีคนพิการได้ทำงานในองค์กรของท่าน ไม่ว่าจะตามกฎหมาย ด้วยศักยภาพพี่น้องคนพิการด้วยกันเอง เพราะท้ายที่สุดแล้ว คนพิการของประเทศไทยไม่ได้มีความสามารถน้อยไปกว่าในประเทศไทยเลย มิหนำซ้ำอาจจะมีเรียกว่าศักยภาพ มีฝีมือมากกว่าคนทั่วไปเสียอีก ในวันน้ต้องขอกราบขอบพระคุรท่านอาจารย์สุทาง มจธ. และทั้ง 5 มหาวิทยาลัยในการมาร่วมกันเดินในกเ้าวแรกกันครับ วันนี้ในส่วนแรกที่เราได้เซ็น MOU กันไปปีที่แล้ว 2 มหาวิทยาลัยนะครับ ได้เข้ามาร่วมกันกับโครงการของเรา ก็คือทางราชมงคล แล้วก็ทางวิทยาเขตของทางราชภัฏนะครับ ที่เพชรบุรี และในส่วนของ MOU ที่ 2 ที่เราเซ็นกับ ออ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 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 ให้กับสถานประกอบการที่พร้อมรับคนพิการจับคู่ตั้งแต่แรกแล้วนะครับ เพราะว่าก่อนที่จะ รีครูต หรือเชิญคนพิการเข้ามา 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แต่ละแห่งนั้นจะสามารถ Recruit คนพิการแล้วเข้ามา Upskill Reskill ได้ครับ อันไหนนะครับ อ๋อ ขออนุญาตเรียนว่า 1 ในนั้นคือกระทรวง พม. อีก 2 กรัทรวงยังไไม่พูดดีกว่า เพราะว่าเดี๋ยวจะไป หมายถึงว่าอีก 17 กระทรวงที่เหลือ แต่เอาเป็นว่า วันนี้จาก 20 กระทรวงในประเทศไทยนั้น มี 3 กระทรวงที่ครบโควตา เหลืออีก 17 กระทรวงที่ท่านก็ทราบกันดี ก็คงฝากทางผู้บริหารแต่ละกระทรวงดูแลนะครับ แล้วส่งเสริมการทำงานของพี่น้องคนพิการครับ ที่เขาไม่จ้างเหรอครับ ตอบไม่ถูกเหมือนกัน เพราะผมเพิ่งเป็นรัฐมนตรีมา 2 กระทรวงเอง อยากจะให้ อยากให้แนะนำ ก็ได้กล่าวไปเมื่อสักครู่ทั้งหมดนะครับ ศักยภาพของคนพิการนั้น บางครั้งอาจจะมากกว่าคนปกติทั่วไปก็ได้ และก็เพื่อเป็นการสร้าง เรียกว่า Lable Full ให้กับแรงงานไทยนับวันจะน้อยลงทุกวัน ๆ นะครับ อ๋อ ไม่ครับ ในทางตรงกันข้าม ไม่ว่าจะเป็นอักษรย่อทั้งหลายนะครับ AI VR ทั้งหลายนะครับ ผมคิดว่ามันจะเสริมศักยภาพภาพการทำงานของพี่น้องคนพิการมีประสิทธิภาพมากขึ้น ฉะนั้นนี่ ตราบใดมนุษย์ยังเป็นคนเขียนโปรแกรมอยู่ ตราบนั้น คนก็ต้องทำงานไม่น่าเป็นอุปสรรคครับ ผมอยากเห็นคนพิการมีงานทำเยอะ ๆ ผมอยากจะเห็นเงินเข้ามาในกองทุนส่งเสริมและพัฒนาคุณภาพชีวิตคนพิการ น้อย ๆ อยากจะเห็นคนพิการสามารถอยู่ในสังคมได้ด้วยความสามารถของตนเอง เพราะ Ability ของตัวเอง ไม่ใช่ Disability ครับ ครับ งานครั้งแรกครับ อันนี้จะเป็นครั้งที่ 2 ของโลก ต่อจากญี่ปุ่น ของโตเกียว ของเราจะเป็น Avatar คอนเซปต์ก็คือว่าอันนี้คือ ผู้พิการนี่ ผู้พิการนี่จะอยู่ที่บ้าน ที่สำคัญเพราะว่ามันมีปัญหาผู้ประกอบการอาจจะไม่ได้มีความสะดวกที่จะจัดการ สามารถจะอยู่ที่บ้านได้ ใช้มือถือเท่านั้นพอ เข้ามาใช้ Time Pairing น่ะครับ ว่าช่วง 9-10 โมง จะเข้ามาทำงานที่นี่ แทนที่จะทำงานแบบนี้ จินตนาการว่าเป็น Network สามารถทำงานที่ไหนก็ได้ คราวนี้มาต่อครับผม เชิญทางนี้เลยครับ เดี๋ยวลองของจริงว่า จากบ้านอิ่มเอม แขกผู้มีเกียรติเชิญนั่งตามโต๊ะครับ แล้วทีนี้นี่ จากตรงนี้นี่ เราจะมีหุ่นยนต์ แล้วก็จะมี Remote ก็จะมีเข้ามา มีการเปลี่ยนแปลงขึ้น เพราะฉะนั้น แม้กระทั่งคนที่นอนติดเตียง สามารถที่จะมีคุณภาพชีวิตที่ดีได้ สามารถ Interacxtนอนเฉย ๆ ไม่เจอใครเลย สามารถเล่าปูมหลังระหว่างที่มีการพูดคุย ระหว่างนั้นส่งออร์เดอร์ไปหาโดยอีกตัวหนึ่งก็ส่งอาหารส่งน้ำส่งอะไรมา จริง ๆ ก็คือ พูดง่าย ๆ คนปกติทำงานร่วมกับคนพิการ หรือคนกลุ่มเปราะบางต่าง ๆ ได้ สั้น ๆ เชิญเลย เป็นระบบที่ขึ้นมาเอง Steaming ออกมา น้องก็จะอยู่ทางซ้ายมือ จริง ๆ ในระบบจริง ๆ เราจะไม่เห็น เชิญนะครับ เชิญเลยครับ มีอะไรขายบ้างวันนี้ // สวัสดีค่ะ ร้านกาแฟที่จะมาเป็นประสบการณ์ใหม่ มีเมนูแนะนำให้บริการ จะเป็น ช็อกโกแลต ชาเขียวเอง ชาไทยเอง ไม่ทราบว่าคุณลูกค้ารับอะไรดีคะ // รับอะไรดีครับ</w:t>
      </w:r>
    </w:p>
    <w:p>
      <w:pPr>
        <w:pStyle w:val="BodyText"/>
      </w:pPr>
      <w:r>
        <w:t xml:space="preserve">(คุณวราวุธ) เอาชาไทยเย็นค่ะ // ชาไทยเย็น 1 ชาไทยเย็น 2 แล้วนะครับ ชาเขียวครับ และ coffee เย็น อเมริกาโนเย็นนะครับ เอาให้ถูกนะครับ เดี๋ยวตอนส่ง… ทีนี้จากตรงนี้ปุ๊บ Order ส่งไปที่ให้กับผู้พิการอีกคนอีกชุดหนึ่ง ที่อยู่อีกจังหวัดหนึ่งก็ได้ โอเค เชิญเลยครับ เชิญส่งเลยครับ เวลาเรามีจำกัด ก็ส่ง Order ไป ฉะนั้น ตรงนี้จะมองถึงเป็นสถานที่ที่เป็นการแชร์ทรัพยากรร่วมกัน ที่ไหนก็แล้วแต่ อาจจะเป็นชุมชน อาจจะเป็นหน้า ม. ผมว่าระบบพัฒนาอย่างนี้ หลาย ๆ มหาวิทยาลัยก็สามารถจะบูรณาการ เพราะอันนี้เป็นเทคโนโลยีของภายใน อันนี้เป็น 3D Print นะครับ มีใครช่วยหยิบ Staff ช่วยยกตรงนั้นมาได้ไหม Staff ช่วยยกตัวนี้ขึ้นมาหน่อย 3D Print ฉะนั้น หน้าตาเขาเปลี่ยนได้ ขยับได้ ได้คุยกับหลายมหาวิทยาลัยช่วยกันทำเป็น Icon เป็นอะไรต่าง ๆ ได้ เพราะฉะนั้นนี่ 3D Print สามารถพรินต์ได้ละเอียดอย่างนี้อยู่แล้ว พรินต์มาอยู่แล้ว ไม่ต้องมาประกอบ ลองดูเลยครับ ก็คือมันไม่มี เป็น 3D พรินต์ทีเดียวเลย พรินต์ตอนนี้เทคโนโลยีมันไปเยอะแล้ว มันพรินต์พลาสติก พรินต์โลหะ พรินต์ชิ้นส่วนอวัยวะ นี่มา อันนี้ใครบ้าง อันไหนบ้างครับที่เมื่อกี้สั่งไป มีใครบ้างครับ อันนี้ ชาเชียวก่อน ใครครับ แล้วก็มีอะไรนะ ชา… ชาอะไรครับ มีอะไรนะ แบล็กคอฟฟี่ 2 แก้ว ช่วยไปเสิร์ฟให้ทาง… ชาไทย ชาไทย เอามาส่ง ส่งให้กล่อง เพราะฉะนั้นนี่ มันไม่อัตโนมัติ คือไม่เหมือนที่เรา เพราะว่าการที่เราเอาคนกลับเข้ามาอยู่ในลูปเป็นการสร้างอาชคือ เราทำได้ เพราะอันนี้มีเซนเซอร์ทุกอย่าง ทั่ว ๆ ไป แต่เป้าประสงค์เราไม่ได้ต้องการให้อัตโนมัติหมด นั่นคือการ… เขาอยู่ใน Loop ตอนนี้ ind 4.0 เอาคนกลับเข้ามาอยู่ เพื่อทำให้คนต้องมี Wale triเพราะฉะนั้นนี่ คนที่ทำอาชีพตรงนี้นี่จะไม่ได้เป็น Low Skill แต่จะเป็น High Skill และก็จะมีกระบวนการ อันนี้ก็จะเป็นคอนเซปต์ อันนี้ขยับอะไรได้บ้างไหม เขาก็เปลี่ยนทั้งหน้าตา เปลี่ยนทั้งฟังก์ชัน ระหว่างทางก็มีการพูดคุย ก็คิดจินตนาการว่า ตอนนี้เขาเล่าเรื่องคนแก่เล่าเรื่องถึงหลังสร้างคุณภาพชีวิตอันดับแรกก่อน เพราะคนจะได้จริง ๆ เพราะเขาเป็นคน ฉันจะทำ 9 โมง ถึง 10 โมง และอีกที่หนึ่งจะทำเท่าไร มันอาจจะไม่ค่อยคุ้นเคยเท่าไร มันก็จะเป็น Avatar มดน้อย มดน้อย Avatar ตามเวลา ได้ครับ เวลาน้อย ขอบคุณมากครับ</w:t>
      </w:r>
    </w:p>
    <w:p>
      <w:pPr>
        <w:pStyle w:val="BodyText"/>
      </w:pPr>
      <w:r>
        <w:t xml:space="preserve">[เสียงดนตรี]</w:t>
      </w:r>
    </w:p>
    <w:p>
      <w:pPr>
        <w:pStyle w:val="BodyText"/>
      </w:pPr>
      <w:r>
        <w:t xml:space="preserve">(พิธีกรหญิง) ค่ะ ขออนุญาตเรียนเชิญแขกที่อยู่ด้านนอกห้อง Auditorium นะคะ Auditorium นะคะ เดี๋ยวอีกสักครู่เราจะเริ่มการเสวนานะคะ เรียนเชิญค่ะ เดี๋ยวช่วงพักกลางวันนะคะ บูธของเรายังอยู่นะคะ แล้วก็ตอนบ่ายยังมีกิจกรรม Workshop ด้วยนะคะ เป็นการประดิษฐ์ดอกไม้แห้ง แล้วก็การทำสบู่จากนมแพะนะคะ ระหว่างนี้นะคะ ท่านใดที่นำรถมาจอดที่อาคารจอดรถ S2 นะคะ สามารถติดต่อประทับตราจอดรถได้ที่จุดลงทะเบียนนะคะ แล้วท่านใดที่ยังไม่ได้ลงทะเบียนนะคะ กรุณาลงทะเบียนเพื่อรับคูปองอาหารนะคะ สำหรับแขกนะคะ ที่ได้รับคูปองอาหารนะคะ ช่วง 11.30 น. นะคะ สามารถรับอาหารกล่องได้ที่ชั้น 1 นะคะ สาเหตุที่เราจัดที่ชั้น 1 นะคะ เนื่องจากว่าชั้น 1 เรามีเวทีรับชมการแสดงความสามารถของพี่ ๆ น้อง ๆ คนพิการที่มาขอบัตรผู้มีความสามารพิเศษได้นะคะ สำหรับสถาบันเครือข่ายนะคะ ช่วงเที่ยงเรียนเชิญที่ชั้น 15 นะคะ ช่วงนี้ชวนทุกท่านเข้าสู่ห้อง Auditorium นะคะ ถ้าท่านได้ยินเสียงประกาศจากภายในนะคะ เข้าสู่ภายในห้องนะคะ เดี๋ยวอีกสักครู่เราจะเริ่มการเสวนาค่ะ ท่านใดที่มี Socail media นะคะ สามารถแชร์ Live ของเราได้นะคะ แล้วเราก็ยังมีกิจกรรมนะคะ ก็คือภายในงานทุกท่านจะเห็น Hashtag นะคะ คนพิการตามสมรรถนะ ถ้าท่านถ่ายภาพแล้วโพสต์ลงที่ Facebook หรือว่า TikTok ของตนเองนะคะ แล้วก็นำแลกรับของที่ระลึกที่จุดลงทะเบียนได้อีกด้วยนะคะ ท่านที่อยู่ด้านอกนะคะ เดี๋ยวเราจะมีช่วงของการเสวนานะคะ พูดถึงว่า ระยะที่ 1 เฟส 2 ของเรานี่เป็นอย่างไรบ้างนะคะ โอเค ค่ะ พูดด้านนอกนะคะ เผื่อว่าแขกผู้มีเกียรติท่านใดที่ชมบูธอยู่นะคะ เรายังมีช่วงพักกลางวันด้วยนะคะ ขอนแก่นก็ยังอยู่นะคะ เผื่อใครอยากจะ Shopping เพิ่มเติม เพราะว่าทุกท่านจะได้ช้าง… กระบุงช้างไปแล้ว เครื่องดื่มนะคะ เครื่องดื่มเราจะมีบริการน้ำเปล่านะคะ ที่อยู่ทาง… ค่ะ อยู่ด้านข้างบันไดนะคะ แล้วก็ที่ชั้น 1 นะคะ เชิญนะคะ เดี๋ยวอีกสักครู่เราจะเริ่มการเสวนานะคะ ขออนุญาตรีเช็กอาจารย์นิดหนึ่ง อาจารย์มาแล้วเดี๋ยวรออาจารย์แพมนิดหนึ่งนะคะ ค่ะ ค่ะ แขกที่อยู่ที่ด้านนอกนะคะ แต่ไม่เป็นไรนะคะ ท่านที่อยู่ภายในห้องจะตกใจว่าทำไมไม่มีคนมาฟังเราเลย จริง ๆ เรามีช่องทางออนไลน์นะคะ และด้านนอกก็ยังไมจอ จอทีวีให้รับชมภาพบรรยากาศ ภาพ ด้วนนะคะ ทั้งตลอดชั้น 3 และชั้น 1 ด้วยนะคะ เราก็มีกรแชร์ Live ทาง… ขออภัยค่ะ</w:t>
      </w:r>
    </w:p>
    <w:p>
      <w:pPr>
        <w:pStyle w:val="BodyText"/>
      </w:pPr>
      <w:r>
        <w:t xml:space="preserve">(พิธีกรชาย) ครับผม สวัสดีทุกท่านที่อยู่ ณ ห้อง Auditorium สวัสดีทุกท่าน ที่กำลังรับชม รับฟังผ่านทาง Lvด้วยนะครับ ก็ขอต้อนรับทุกท่านเข้าสู่การดำเนินโครงการผลการขยายผลอุดมศึกษาฯ จะเป็นการเสวนาพิเศษภายใต้หัวข้อ ก้าวต่อไป ซึ่งวันนี้นะครับ เราได้รับเกียรติจากผู้แทนสถาบันศึกษาในระยะที่ 1 เฟส 2 นะครับ ดังนี้ครับ ท่านแรกนะครับ ผมขออนุญาตเรียนเชิญแทนผู้แทนจากมหาวิทยาลัยสงขลานครินทร์ นะครับ ผู้ช่วยศาสตราจารย์ ดร.นิเวศน์ อรุณเบิกฟ้า ขอเรียนเชิญครับ ครับผม ท่านต่อมานะครับ ขออนุญาตเรียนเชิญท่านผู้แทนจากมหาวิทยาลัยสวนดุสิต วิทยาเขตสุพรรณบุรี รองศาสตราจารย์มานิดา เชื้ออินสูง ครับ</w:t>
      </w:r>
    </w:p>
    <w:p>
      <w:pPr>
        <w:pStyle w:val="BodyText"/>
      </w:pPr>
      <w:r>
        <w:t xml:space="preserve">(พิธีกรหญิง) ค่ะ ท่านต่อไปนะคะ ขอเรียนเชิญท่านผู้แทนจากมหาวิทยาลัยเทคโนโลสถาบันเทคโนโลยีพระจอมเกล้าเจ้าคุณทหารลาดกระบัง ค่ะ รองศาสตราจารย์ ดร.จรสวรรณ โกยวานิช ผู้อำนวยการสำนักการเรียค่ะ ท่านต่อไปนะคะ ขอเรียนเชิงท่านผู้แทนจากมหาวิทยาลัยราชวงคมเทเวศร์ ผู้ช่วยศาสตราจารย์ ดร.ฉันทนา ปาปัดถา รองผู้อำนวยการสถาบันวิจัยและพัฒนาค่ะ // ครับผม ผู้ดำเนินการเสวนาวันนี้นะครับ โดย ดร.อรกัญญาณี เลี้ยงอิสสระ นะครับ เครือข่ายอุดมศึกษาฯ ผู้มจธ. ครับ ขออนุญาตยกเวทีให้กับ ดร.อรกัญญาณี เลี้ยงอิสสระ เลยนะครับ ขอเรียนเชิญครับ สวัสดีค่ะ ท่านผู้มีเกียรตินะคะ ที่นั่งฟังอยู่ที่ห้อง Auditorium นะคะ อาคารพหุนะคะ วิทยาการของมหาวิทยาลัยพระจอมเกล้าธนบุรี และท่านผู้ฟังอยู่ใน Live สดนะคะ ตอนนี้เราจะเข้าสู่ช่วงของการเสวนานะคะ เรื่องของแนวทางการดำเนินโครงการในเฟสที่ 2 นะคะ เชื่อว่ามหาวิทยาลัยต่าง ๆ ก็สนใจ รวมทั้งผู้พิการนะคะ คนพิการที่อยากจะเข้าร่วมโครงการที่ในรอบแรกยังไม่มีโอกาสได้เข้าร่วมด้วยนะคะ อยากจะเริ่มนะคะ ในการให้แต่ละท่านแนะนำตัวเองก่อนนะคะ ว่าท่านเป็นใคร มาจากไหน ทำอะไรนะครับ ที่เกี่ยวข้องกับคนพิการบ้าง เดี๋ยวเริ่มจากคนที่ใกล้แพมสุดนะคะ สวัสดีค่ะ ผู้ช่วยฝ่ายบริการวิชาการ สถาบันวิจัยและพัฒนาจากมหาวิทยาลัยราชมงคลพระนครค่ะ มหาวิทยาลัยของเราก็จะมีหน้าที่ให้บริการสังคมโดยเฉพาะนะคะ แล้วก็ทางมหาวิทยาลัยได้มีบางหลักสูตรให้บริการแก่คนพิการแล้วบ้างแล้วค่ะ // ขอบพระคุณค่ะ ท่านนี้นะคะ เป็นสถาบันที่ใหม่นะคะ เดี๋ยวเราต้องรับน้องค่ะ เพราะว่าที่อื่น ๆ นะคะ ร่วมกันในระยะโครงการระยะที่ 1 เฟสที่ 1 แล้ว แต่ว่าราชมงคลพระนคร ศูนย์เทเวศร์ ในเฟสถัดไปเป็นครั้งแรกนะคะ เดี๋ยวเราต้องต้อนรับน้องอย่างอบอุ่นค่ะ เชิญท่านถัดไปค่ะ</w:t>
      </w:r>
    </w:p>
    <w:p>
      <w:pPr>
        <w:pStyle w:val="BodyText"/>
      </w:pPr>
      <w:r>
        <w:t xml:space="preserve">(รองศาสตราจารย์ ดร.จรสวรรณ) ค่ะ สวัสดีค่ะ รองศาสตราจารย์ ดร.จรสวรรณ โกยวานิช นะคะ สำนักการเรียนรู้ตลอดชีวิต สถาบันเทคโนโลยีพระจอมเกล้าเจ้าคุณทหารลาดกระบังค่ะ ก็ร่วมด้วยช่วยกันนะคะ กับทีมบางมดนะคะ และท่านๆ นะคะ เฟสที่ 1 ผ่านไป สนุกมาก ๆ เลยค่ะ แล้วก็คนพิการก็เป็นสิ่งแรกนะ ที่เราได้ดำเนินการไปค่ะ ก็จะเป็นคนกลุ่มแรกเลยค่ะ 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องศาสตราจารย์ ดรประจำอยู่ที่มหาวิทยาลัยสวนดุสิต วิทยาเขตสุพรรณบุรีค่ะ ก็สอนทางด้านการตลาด กลยุทธ์ค่ะ แผนธุรกิจค่ะ ยินดีที่ได้ร่วมงานกับทาง มจธ. นะคะ ปีแรกที่ผ่านไป เป็นอะไรที่ใหม่สำหรับเรามากค่ะ แล้วก็ในปีต่อไป เราก็พร้อมที่จะดำเนินการต่อค่ะ</w:t>
      </w:r>
    </w:p>
    <w:p>
      <w:pPr>
        <w:pStyle w:val="BodyText"/>
      </w:pPr>
      <w:r>
        <w:t xml:space="preserve">(พิธีกรหญิง) ขอบพระคุณค่ะ ท่านสุดท้ายค่ะ วันนี้ต้องเป็น One man Show บนเวทีเราค่ะ</w:t>
      </w:r>
    </w:p>
    <w:p>
      <w:pPr>
        <w:pStyle w:val="BodyText"/>
      </w:pPr>
      <w:r>
        <w:t xml:space="preserve">(ผู้ช่วยศาสตราจารย์ ดร.นิเวศน์) ก็สวัสดีครับ ผม นิเนะครับ ผมเป็นผู้อำนวยการอยู่ที่สำนักพัฒนาทรัพยากรมและพันธกิจสังคมครับ มีหน้าที่ทำงานภารกิจสังคมอยู่แล้ว ถือว่าเราได้เรียนรู้กับการทำงานกับคนพิการมาปีหนึ่งแล้ว ก็ได้รับทั้งรอยยิ้ม ทั้งน้ำตา แล้วความสวยงาม แล้วก็ได้รับน้ำใจจาก มจธ. แล้วก็หน่วยงานต่าง ๆ แล้วก็เครือข่ายต่าง ๆ ที่ทำงานเรื่องของการผลักดันคนพิการสู่เขาเรียกว่าเป็นคนที่มีงานทำ แล้วก็มหาวิทยาลัยอีกทั้ง 5 มหาวิทยาลัยที่ทำงานร่วมกันครับ และต้องขอบคุณทาง มจธ. ขอบคุณกระทรวงพัฒนาสังคมฯ ที่ได้เริ่มเข้ามาเรียนรู้ เริ่มเข้าวงการเขาเรียก เริ่ม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 ก็คือ 1 ปีที่ได้เดบิวไปนี่ มีศิลปินในค่ายนี่ คนพิการที่ผ่านการอบรมนี่ 10 คน ไม่สิ 9 คน แล้วก็เมื่อกี้ท่านได้รายงานว่าทั้ง 9 คนนี่ ก็ได้รับการจ้างงานเลยทันที เรียกว่า 100 เปอร์เซ็นต์เลย เยี่ยมยอดมาก ทำอย่างไรถึงทำได้อย่างนั้นน่ะครับ</w:t>
      </w:r>
    </w:p>
    <w:p>
      <w:pPr>
        <w:pStyle w:val="BodyText"/>
      </w:pPr>
      <w:r>
        <w:t xml:space="preserve">(ผู้ช่วยศาสตราจารย์. ดร.นิเวศน์) 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 อยากมีความสุขก็ต้องอยู่ด้วยกันนะครับ จากนั้น เราก็กับ 9 คน มีการ Training กับวิทยากรจากทางหน่วยงานต่าง ๆ ของภาครัฐนะครับ และหน่วยงานภายในมหาวิทยาลัย เป็นการให้ความรู้ แต่อย่างไรก็ตามนะครับ การให้ความรู้น่ะ มันต้องมีในเรื่องของ Pattern เราก็ได้ความอนุเคราะห์จากทาง มจธ. ทั้ง Copy and paste อย่างที่ท่านรัฐมนตรีบอกเลย กระบวนการต่าง ๆ เหล่านี้ เนื้อหาอะไรต่าง ๆ เราก็กำชับกับพิธีกรว่าควรจะมีเนื้อหาในลักษณะแบบนี้ แล้วก็มีกิจกรรมนอกห้องเรียนด้วย ให้เกิดความร่าเริงอะไรต่าง ๆ ให้เขารู้สึกว่าเขามีตัวตนอยู่ในสังคม จากนั้นครับ เราก็หนักใจ งวดสุดท้ายว่าเราจะให้เขาทำอะไรแล้วจะให้เขาทำงานอะไร // ใช่ อบรมผ่านแล้ว // อยากให้ฝึกงานมากกว่า จะให้ไปฝึกงานกับบริษัทต่าง ๆ ก็กระไรอยู่ เขาก็ให้เกิดความสบายใจ เราก็ให้ฝึกงานกับคณะต่าง ๆ ในมหาวิทยาลัย เราก็ประกาศว่าคณะไหนต้องการคนเข้าไปทำงาน หรือว่าช่วยเหลืออะไรต่าง ๆ เหล่านี้ // คือ Eco Systeโลกทัศน์ จุดประสงค์คือ มันก็โชคดีอยู่อย่างหนึ่ง เราค้นพบว่าคนพิการที่ทำงานในฐานะเป็นอาจารย์ในมหาวิทยาลัยสงขลานครินทร์ก็ค่อนข้างเยอะเหมือนกัน แล้วก็มีอาจารย์พิการทางด้านของสายตา เป็นอาจารย์ที่สอนทางด้านนิติศาสตร์อะไรต่าง ๆ ต้องขอบคุณคนนั้นด้วยนะครับ ที่นั่งอยู่ข้างหน้าให้กำลังใจ // ยืนนิดหนึ่ง ในกระบวนการทำงาน เชิญไป walk off เมื่อไหร่ ก็ไปนะครับ ในกระบวนการในการทำงาน เราก็เลยรู้สึกว่า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 ทางเจ้าหน้าที่ ทางสำนักงานแรงงาน ทาง พม. แล้วก็ทางหลายหน่วยงาน แล้วก็มีที่ขับเคลื่อนเรื่องคนพิการอยู่ที่โรงพยาบาลหาดใหญ่ แล้วก็จากนั้น เราก็ให้ฝ่ายกฎหมายจากทางสำนักงานพัฒนาสังคมจังหวัดที่ให้ความรู้ในมาตรา 33 ของ 3 3 3 4 แล้วก็ 3 5 อยากจะเชิญชวนผู้ประกอบการ เราหว่านทั่วเลยครับ แล้วก็ปรากฏว่า คน ผู้ประกอบการเขาก็มีนโยบายในการที่จะมีความเมตตากับคนพิการ ไม่เรียกเมตตาดีกว่า อยากได้คนพิการเข้าไปทำงาน ผ่านหลักสูตรในการอบรมที่มีมหาวิทยาลัยการันตีอันนี้เป็นโจทย์นะครับ ไม่ใช้อะไรก็ไม่รู้ อันนี้เป็นตัวการันตี การันตีประทับตราว่าคนนี้ผ่านหลักสูตรแล้ว หลักสูตรนี้ ผ่านการเรียนรู้จาก มจธ. มา 10 กว่าปีแล้ว มันก็เลยเป็นการการันตี ในเรื่องของการทำงาน ก็ 9 คน ก็ตามที่เราได้รายงานนะครับ ก็มีทำงานกับบริษัทต่าง ๆ โดยเฉพาะกิจการเพื่อสังคมคม กิจการของ CSR ของบริษัท มันก็ได้ทั้งหมดเลย 9 คน มีการทำงาน แล้วอีก 1 คน ไปฝึกอีมือต่อกับหน่วยงาน แล้วทุกคนก็มีเงินเดือน เราก็เฉลี่ยนะครับ งเินเดือนก็ประมาณ 11,000 ต่อคน ถือว่าดีมากเลยครับ ก็ดี แล้วก็คนพิการ เราก็มีการเช็กอยู่ตลอดเวลาครับ เขาทำงานอยู่ที่สำนักงานผม เป็นอย่างไรบ้างทำงานแล้ว รู้สึกดีใจมากอาจารย์ บางคนคือมาจากนราธิวาสครับ มาจากหาดใหญ่ ย้ายมาอยู่หาดใหญ่ ในการที่จะเช่าหออะไรต่าง ๆ เหล่านี้ แล้วก็พ่อแม่ก็ดีใจว่าหนูได้ทำงานแล้ว กลับไปบ้านครับ บอกพ่อแม่ว่าหนูได้ทำงานแล้วนะ พ่อแม่บอกจริงเหรอ เขารับด้วยเหรอ นี่ครับ มันเป็นความสวยงานที่มาจากโครงการ และต้องขอบคุณพี่บอยครับ พี่บอยให้กำลังใจเสมอกับการดำเนินการต่าง ๆ เหล่านี้ อันนี้ก็เป็นโจทย์ เห็นรอยยิ้ม ผมก็ยังอยากทำงานตรงนั้น อันนั้นก็เป็นโจทย์หนึ่งในการทำงานแล้วก็ได้คน หวังว่าปีหน้า เราคงมีการวางแผนเกี่ยวกับ ขอบคุณครับ หลังจากที่ท่านรัฐมนตรี ท่านได้มาปิดพิธี ก็ได้คุยกันกับท่านปลัด ท่านอธิบดีแล้วว่าอย่างไรโครงการนี้เดินต่อไปแน่นอน แล้วก็เร็วด้วย แต่ว่าเราก็คุยในรายละเอียด ปรับปรุงให้ดียิ่งขึ้นนะคะ นะคะ ก็ถัดมาค่ะ ถัดมา ก็คือมหาวิทยาลัยสวนดุสิต วิทยาเขตสุพรรณบุรีนะคะ ท่านที่ผ่านมา ทำไมท่านถึงเลือกทำหลักสูตรดอกไม้ ทราบว่าท่านชำนาญการเรือน ทำไมไม่ทำ Coffe Cake อันนี้คำพูดขำ ๆ นะคะ อันนี้สวยงามจริง ๆ ใครที่สนใจด้านหน้า มีบูธของสวนดุสิต ที่เป็นดอกไม้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 จะเป็นเฟสที่ 2 ค่ะอาจารย์ เพราะว่าเป็นขนมแบบที่อาจารย์พูด เป็น Coffee Cake นี่ มันต้องใช้สถานที่ค่ะ ค่ะ แล้วก็ต้อง… คือ มันไป On site 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 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 ท่านพูดน้อย</w:t>
      </w:r>
    </w:p>
    <w:p>
      <w:pPr>
        <w:pStyle w:val="BodyText"/>
      </w:pPr>
      <w:r>
        <w:t xml:space="preserve">(รองศาสตราจารย์ ดร.มานิดา) การฝึกค่ะ ก็คือ เนื่องจากว่าที่เราไปที่ศูนย์ฝึกนี่นะคะ ผู้ร่วมอบรมนี่ ก็จะมี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 ประสิทธิภาพสูงที่สุดเลยนะคะ</w:t>
      </w:r>
    </w:p>
    <w:p>
      <w:pPr>
        <w:pStyle w:val="BodyText"/>
      </w:pPr>
      <w:r>
        <w:t xml:space="preserve">(พิธีกรหญิง) มีสมาธิ // มีสมาธิค่ะ แล้วก็ท่านพร้อมในเรื่องของร่างกายค่ะ ทีนี้เพราะว่า… แต่คนที่ไม่พร้อมในเรื่องของร่างกาย อย่าง Stoke นี่ ตรงนั้นก็จะยากค่ะ แล้วก็อีก… อีกประเภทหนึ่ง ก็คือจิตเภท อันนี้ก็ยากแล้วค่ะ เพราะฉะนั้น ใน 70 คนของเราก็จะได้ประมาณ 50 ก็ 71 เปอร์เซ็นต์ ค่ะ ร้อยละ 71 ค่ะ มันก็จะเป็นอุปสรรคนิดหนึ่งค่ะอาจารย์</w:t>
      </w:r>
    </w:p>
    <w:p>
      <w:pPr>
        <w:pStyle w:val="BodyText"/>
      </w:pPr>
      <w:r>
        <w:t xml:space="preserve">(พิธีกรหญิง) ขอบคุณค่ะ มาที่ท่านอาจารย์มิ้มค่ะ อาจารย์จรสวรรณค่ะ หลักสูตรชื่อยาวมากเลย แต่ดิฉันเรียกว่า "นักสื่อสารดิจิทัลนะคะ</w:t>
      </w:r>
    </w:p>
    <w:p>
      <w:pPr>
        <w:pStyle w:val="BodyText"/>
      </w:pPr>
      <w:r>
        <w:t xml:space="preserve">(รองศาสตราจารย์ ดร.จรสวรรณ) ค่ะ</w:t>
      </w:r>
    </w:p>
    <w:p>
      <w:pPr>
        <w:pStyle w:val="BodyText"/>
      </w:pPr>
      <w:r>
        <w:t xml:space="preserve">(ดร.อรกัญญาณี) ดิจิทัล ไม่ทราบว่าไประดมทรัพยากร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เทคโนโลยีใช่ไหมคะ แล้วพอดีว่าช่วงโควิดค่ะ เราทำคอร์สออนไลน์เยอะมากเลย เราทำกว่า 100 วิชาค่ะ และเราก็รู้ว่าการทำการผลิตสื่อนี่มันดีนะ ทำโปสเตอร์อันเดียวได้เงินเกือบ 1000 เราก็เลยมาคิดโจทย์กันค่ะ กับอาจารย์ลูกปัดค่ะ ก็ต้องขอบคุณท่านสุมาลีนะคะ ที่ให้โอกาสพระจอมเกล้าเจ้าคุณทหารลาดกระบังได้ทำโปรเจกต์ดี ๆ แบบนี้นะคะ ก็ได้คุยกับอาจารย์ลูกปัดค่ะ ว่าเราจะทำอะไรกันดี อาจารย์ลูกปัดท่านถนัดด้านการผลิตสื่ออยู่แล้ว กัน 2 คน ทำการผลิตสื่อออนไลน์ ร้อยกว่าวิชาอย่างที่บอก เราก็มีเครือข่ายของทาง TV ทางออนไลน์ แล้วก็คระสถาปัตย์ที่มาช่วยเราในเรื่องการถ่ายภาพ ในเรื่องการสื่อสารต่าง ๆ ผ่านตัวผลิตภัณฑ์นี่ สถาปัตย์เก่งมาก เราก็ดึงองค์ความรู้จากคณะวิทยาลัยนะคะ ที่มีความถนัด แล้วก็เราก็เล็งเห็นว่าคนพิการ เขามีความสามารถด้านดิจิทัลมาก ๆ และเขาสามารถทำได้ทุกที่ทุกเวลา ตอบโจทย์การเรียนรู้ตลอดชีวิตของเราจริง ๆ นะคะ และเราก็เอาไปเชื่อมกับหลักสูตรที่อยู่ออนไลน์ของเรานะคะ ที่เป็น Cross ออนไลน์ DEP Masterclass นะคะ คนพิการก็สามารถเรียนได้ทุกที่ทุกเวลา และพอดีว่าเรามี Connection เยอะค่ะอาจารย์คะ ที่ทำด้านผลิตสื่อ เขาก็เลยให้ความสำคัญ แล้วก็เห็นแหละว่าคนพิการที่มาเรียนกับเรา เขามีทักษะจริง ๆ ซึ่งเมื่อกี้เราก็ไปที่บูธใช่ไหมคะ พี่ ๆที่เรียนกับเรา 3 คนนี่ บอกว่าอาจารย์ครับจะเปิดเมื่อไหร่ บอกหน่อยนะครับ เดี๋ยวผมอยากจะเรียนเรื่องเป็น YouTuber เพิ่มขึ้น เราก็ได้โจทย์เพิ่มขึ้นค่ะ อ๋อ ปีหน้าเราจะเน้นการผลิตสื่อ เขียนบทความ นำเสนองาน ปีหน้าน่าจะเป็นแนวการสอน การเป็น Youtuber เป็น Tiktoker เลยค่ะ อย่างนี้ก็เป็นที่มาค่ะ เราดูจุดแข็งของลาดกระบัง และเราก็รู้ว่าคนพิการเขามีความสามารถทัดเทียมคนทุกกลุ่มวัยเลย รวมถึง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 นอกเหนือจากคนในแถวกรุงเทพฯ นะคะ ขอบคุณค่ะ อาจารย์แพรว // น่าสนใจมากเลยค่ะ จริง ๆ แล้วนี่ โครงการเฟส 2 ของเรานะ จริง ๆ เราจ้างคนจากที่จบจากลาดกระบังมาเป็นยูทูปเบอร์ โปรโมตโครงการเราก็ไนะคะ เราจะได้เป็นเรียกว่านอกจากเราฝึกอาชีพให้คนพิการ เรายังใช้นะคะ บริการนะคะ 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ทำมาในครั้งที่แล้วนะ ก็ต้องถามก่อน อย่างแรก คิดอย่างไร อะไรเป็นแรงบันดาลใจ คิดอย่างไรนี่ไม่ค่อยดี แบบว่าคิดจากอะไรนะคะ ทำไมถึงสนใจเข้ามาร่วมโครงการนี้คะ // ค่ะ ด้วยความที่เราอยู่สถาบันวิจัยและพัฒนานะคะ และบริการชุมชนและสังคมมาค่อนข้างเยอะนะคะ เราลงพื้นที่ ลงชุมชน เรายังไม่ได้บริการในจุดที่เขาเรียกว่าจุดสำคัญของสังคมจุดหนึ่ง ก็คือคนพิการ ซึ่งเราก็ยังไม่ได้ก้าวเข้าไปจุดนั้น แล้วก็โชคดีที่เราได้เข้ามาร่วมเครือข่ายอุทยานวิทยาศาสตร์ และได้เจอท่านอาจารย์โครงการผู้พิการนะคะ ซึ่งคิดว่าเป็นพี่เลี้ยงที่น่ารักมาก เพราะว่ามาเจอวันแรกนี่ อาจารย์ก็เม้าให้ฟังเยอะเลยนะคะ เมาต์… แล้วก็ทำให้เห็นว่า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สาธารณสุขจังหวัด เขาบอกว่ามีผู้พิการอยู่ 200,000 คน ซึ่งเยอะมาก</w:t>
      </w:r>
    </w:p>
    <w:p>
      <w:pPr>
        <w:pStyle w:val="BodyText"/>
      </w:pPr>
      <w:r>
        <w:t xml:space="preserve">(ดร.อรกัญญาณี) 200,000 นะคะ // ใช่ค่ะ อันนี้เป็นข้อมูลที่ไม่รู้มาก่อนเลย เขาบอกว่าเขามีผู้พิการทั้งจังหวัดเยอะมาก แล้วก็ติดต่อไปที่สมาคมคนพิการ เขาบอกว่าเขามีสมาชิกอยู่ 20,000 คน</w:t>
      </w:r>
    </w:p>
    <w:p>
      <w:pPr>
        <w:pStyle w:val="BodyText"/>
      </w:pPr>
      <w:r>
        <w:t xml:space="preserve">(ดร.อรกัญญาณี) 20,000 // ทีนี้ เราบอกว่า เราขอเล็ก ๆ ก่อน เพื่อที่เราจะมาร่วมโครงการนี้ เรามาทำเป็นต้นแบบสำหรับมหาวิทยาลัยเราก่อนนะคะ ซึ่งน่าจะเข้ามาร่วม ทางประธานสมาคมก็ได้ส่งรายชื่อผู้ต้องการเข้ามานะคะ ซึ่งหลักสูตรแรกทางจังหวัดนี่ ทางสมาคมต้องการอยากจะให้คนพิการทำอาหาร// ทำอาหาร // ทำอาการ ซึ่งก็ตอบโขทย์มหาวิทยาลัยเราก็โชติเวศเดิมของเรา ซึ่งอันนี้ก็เป็นจุดเด่นของมหาวิทยาลัยเราสามารถที่จะพัฒนาผู้พิการและสร้างอาชีพ ซึ่งตอบโจทย์ทางนู้นก็ตอบโจทย์ของทางสมาคมด้วย ส่วนที่เรานอกจากจะบริการชุมชน บริการคนทั่วไปแล้ว ถ้าเราสามารถสร้างอาชีพ สร้างรายได้ให้กับผู้พิการ สิ่งหนึ่งที่มหาวิทยาลัยได้มอบให้กับสังคมจุดเริ่มต้นและแรงบันดาลใจ // คืออย่างนี้ ดิฉันมองว่าทำเกี่ยวกับธุรกิจอาหารเป็นไปได้ทั้ง 2 แบบเลยนะ อาจารย์จะต้องลองดูว่าสามารถที่จะประกอบอาหารแล้วเป็นอาชีพอิสระ ก็คืออาชีพอิสระ // หรือจริง ๆ มีความสามารถในการทำอาหาร และเข้าไปทำงานในสถานประกอบการ โรงแรม ร้านอาหาร เป็นผู้ช่วยเชฟ หรือเป็นเสิร์ฟ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 เป็นอาหารแปรรูป ซึ่งเป็นของฝาก ซึ่งเรามีโปรเจกต์ที่ทำเอาวัตถุดิบท้องถิ่นในจังหวัดสระบุรีมาทำเป็นอาหารของฝากอยู่แล้ว ซึ่งเราสามรถนำองคค์ควมาพัฒนาเป็นหลักสูตรต่อเนื่องให้กับคนพิการทำแล้วก็จำหน่ายเป็นอัตลักษณ์ของจังหวัดไปเลย ดีเลยค่ะ สระบุรีดิฉันก็ต้องนึกถึงกระหรี่ปองุ่น // อันนี้คือทั่วไป ทั่วไป ที่คนผ่านแล้วเราต้องทำ แต่จริง ๆ ตอนนี้ผลิตภัณฑ์ที่เราพัฒนา 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 ของสระบุรี</w:t>
      </w:r>
    </w:p>
    <w:p>
      <w:pPr>
        <w:pStyle w:val="BodyText"/>
      </w:pPr>
      <w:r>
        <w:t xml:space="preserve">(พิธีกรหญิง) ยิ่ง… ข้าวเสาไห้ใช่ไหมคะ // ใช่ ใช่ค่ะ เขาเรียกว่าข้าวเจ๊กเชย ข้าวเสาไหแล้วตอนนี้ที่เราทำ คือ เราเอาผักหวานป่าเข้ามาร่วมเป็นผลิตภัณฑ์ รู้จักผักหวานป่านะคะ เป็นเอกลักษณ์ที่ใครไปสระบุรีต้องแวะซื้อผักหวานป่า</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ที่สนใจนะคะ เข้ามาสู่อุตสาหกรรมแปรรูปอาหารแบบนี้นะ แล้วก็สนใจเข้าร่วมโครงการก็ค่อยติดต่อ ติดต่อไป</w:t>
      </w:r>
    </w:p>
    <w:p>
      <w:pPr>
        <w:pStyle w:val="BodyText"/>
      </w:pPr>
      <w:r>
        <w:t xml:space="preserve">(ดร.อรกัญญาณี) ติดต่อทางไหนคะ ทางศูนย์ฯ ติดต่อได้ที่สถาบันวิจัยและพัฒนาค่ะ มหาวิทยาลัยเทคโนโลยี</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บเลยค่ะ คิดว่าจะทำสักกี่คนคะ // ตอนนี้ที่ทางชมรมส่งรายชื่อมา มีอยู่ 20 คน เบื้องต้นค่ะ เดี๋ยวอาทิตย์หน้านะคะ ได้นัดสมาคมไว้ เข้าไปคุยรายละเอียดทางมหาวิทยาลัยเรายังมีงานประดิษฐ์ที่มาจากคณะสิ่งทอค่ะ แล้วก็มีพวกสมนุไพร มาจากคณะวิทยาศาสตร์ เนื่องจากเรามีหลักสูตรชะลอวัย ซึ่งเรากำลังมองว่า เรากำลังจะพัฒนาอาชีพอะไร ซึ่งมีอาจารย์ทางคณะวิทยาศาสตร์คะ กำลังพัฒนา โพจรเจกต์ที่จังหวัดสระบุรีมาพัฒนาให้กับคนพิการได้ด้วย</w:t>
      </w:r>
    </w:p>
    <w:p>
      <w:pPr>
        <w:pStyle w:val="BodyText"/>
      </w:pPr>
      <w:r>
        <w:t xml:space="preserve">(ดร.อรกัญญาณี) ดีจังเลยค่ะ แล้วสำหรับขอบพระคุณค่ะ สำหรับลาดกระบังล่ะค่ะ เฟสถัดไป จะหลักสูตรเดิมไหม จะปรับหลักสูตรไหม มีแผนอย่างไรคะ // อย่างที่บอกค่ะ เราเน้นด้านเทคโนโลยีเหมือนเดิมค่ะ รอบนี้ก็เลยคิดว่าจะนำ AI มาเพิ่มเติม เพราะว่าจริง ๆ ท่านอาจารย์ของที่ลาดกระบังท่านก็จะถนัดด้านเทคโนโลยีอยู่แล้วค่ะท่านอาจารย์คะ ดังนั้น เราก็เลยท่าน ๆ นี่แหละค่ะ จริง ๆ ท่านก็สอนกลุ่มเด็ก เพราะว่าจริง ๆ Long Life Lerning ต้องแต่ 3 ขวบนะคะ ไปจนถึงตอนนี้ Max สุด 83 ปีนะคะ ดังนั้นแล้วนี่ หลักสูตรอะไรก็ตามที่เกี่ยวข้องกับคนทุกกลุ่มวัย แล้วเราเห็นว่าวิทยากรท่านนั้น ท่านมีความสามารถนะ เราก็จะดึงมาที่กลุ่มคนพิการของเรานี่ล่ะค่ะ เราก็เลยคิดว่าเดี๋ยวจะเป็นเรื่อง AI เรามีการสอนที่เป็นคอร์สออนไลน์และเป็นคอร์สสำหรับคนในภาคอุตสาหกรรมด้วยค่ะอาจารย์แพร แต่เมื่อกี้ก็ได้รับโจทย์จากพี่ ๆ นะ คนที่เรียนกับเราจริง ๆ นี่นั่นล่ะค่ะ เขาอยากเป็นยูทูบเอบร์ ก็อยากจะทำเรื่องตลาดออนไลน์ด้วยอาจารย์คะ ก็อยากต่อยอดจากสิ่งที่เราทำไปในเฟสที่ 1 นี่ แล้วก็ไปทำในเฟสที่ 2 ให้ดูมันมีความครบถ้วนมากยิ่งขึ้นนะคะ พยายามจะทำให้ตอบโจทย์คนพิการให้มากขึ้น เมื่อกี้พี่ ๆ ก็บอกว่าอาจารย์ครับ เอาที่มัน Advance ขึ้นแสดงว่าคนที่เลือกลาดกระบังนี่ เขาอาจจะเห็นว่า อ๋อ เราเป็นสถาบันที่เน้นด้านเทคโนโลยี ก้เลยคิดว่าเราจะดึงจุดเด่นเป็นสิ่งที่ตอบโจทย์ความต้องการของผู้เรียนจริง ๆ นะ ก็เฟสนี้ก็คิดว่าน่าจะ 50 คน</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 อย่างที่บอกว่าครั้งแรกของเราค่ะอาจารย์ เราว่าเราดีลกับเด็กมีความยากระดับหนึ่งแล้ว</w:t>
      </w:r>
    </w:p>
    <w:p>
      <w:pPr>
        <w:pStyle w:val="BodyText"/>
      </w:pPr>
      <w:r>
        <w:t xml:space="preserve">(พิธีกรหญิง) เราเจอมาแล้วนักศึกษาทุกรูปแบบ เป็นอย่างไรบ้าง เด็ก 3 ขวบ ถึง 12 ขวบนี่ 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อย่างยิ่งสำคัญ Lifelong Learning Center มาก ๆ ค่ะ ก็ขอบคุณพี่เลี้ยงจริง ๆ พี่เลี้ยงของเรานี่ เป็นคนพิการ ก็คือพี่เรา เป็นพี่ที่มีความพิการนะ แต่เก่งมาก ๆ แล้วก็บริหารจัดการทุกงานกับทางบางมดอยู่เสมอ พี่บอย อาจารย์แพม พี่น้อย ที่ช่วยกันนะคะ ก็ขอบคุรอีกครั้งหนึ่งนะคะ</w:t>
      </w:r>
    </w:p>
    <w:p>
      <w:pPr>
        <w:pStyle w:val="BodyText"/>
      </w:pPr>
      <w:r>
        <w:t xml:space="preserve">(พิธีกรหญิง) ถามลาดกระบังทำ Senior หรือยัง</w:t>
      </w:r>
    </w:p>
    <w:p>
      <w:pPr>
        <w:pStyle w:val="BodyText"/>
      </w:pPr>
      <w:r>
        <w:t xml:space="preserve">(รศ. ดร.จรสวรรณ) ก็ทำมา 10 กว่ารอบแล้วค่ะ ตอนนี้ก็อย่างที่บอกว่าสนุกมาก เขาก็… ท่าน ๆ ก็ไปเต้นลีลาศ ไปเรียนเรื่องของการลดภาวะคงามเครรียด เรื่องเกษตรอินทรีย์ เราทำเรื่องผู้สูงวัยนี่ กว่าครั้ง แล้วก็เราทำ Platinum Academi แล้วก็ Season 3 ก็รวบรวมคณะต่าง ๆ มาช่วยกันค่ะ อาจารย์ เดี๋ยวพรุ่งนี้งาน EXPO เราก็ให้มาเรียนเรื่องทำการทำว่าวจุฬา จากชุมชนหัวตะเข้เราค่ะ รับรองเราได้ทุนจาก มจธ. มาด้วย เชื่อมโยงทุกสิ่งอย่างร่วมกันค่ะอาจารย์ เมื่อกี้พี่ ๆ ก็บอกว่าจะไปงานว่าวจุฬาเราด้วยค่ะ เชิญชวนไปดูงาน EXPO ได้นะคะ</w:t>
      </w:r>
    </w:p>
    <w:p>
      <w:pPr>
        <w:pStyle w:val="BodyText"/>
      </w:pPr>
      <w:r>
        <w:t xml:space="preserve">(ดร.อรกัญญาณี) ฝากร้านได้นะคะ เชิญค่ะ</w:t>
      </w:r>
    </w:p>
    <w:p>
      <w:pPr>
        <w:pStyle w:val="BodyText"/>
      </w:pPr>
      <w:r>
        <w:t xml:space="preserve">(รองศาสตราจารย์ ดร.จรสวรรณ) ก็ปีที่แล้วนี่ 3 พระจอมฯ เรา ท่านอธิการบดี ท่านสุวิทย์นะคะ ก็ไปขึ้นรถ EV เราที่ลาดกระบังค่ะ ก็เป็น KMTL ปีนี้ก็จะจัดขึ้นในวันที่ 6-8 มีนาคมค่ะ พรุ่งนี้แล้วค่ะอาจารย์คะ ก็จะได้เห็นเทคโนโลยีของลาดกระบังค่ะ มาโชว์ในคณะมหาวิทยาลัยเลยค่ะ 10 กว่าที่เลยค่ะ</w:t>
      </w:r>
    </w:p>
    <w:p>
      <w:pPr>
        <w:pStyle w:val="BodyText"/>
      </w:pPr>
      <w:r>
        <w:t xml:space="preserve">(พิธีกรหญิง) สุดยอดเลยค่ะ พรุ่งนี้มีงานใหญ่แล้วยังวิ่งมา</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 ถือเป็นน้องใหม่บ้างนะ ที่เราทำเรื่องของ Senoir ผู้สูงอายุ เราก็พบว่าท้าทายไปอีกแบบหนึ่งนะ เพราะว่าท่านก็คือเป็นท่านที่มีประสบการณ์ มีความสามารถมาก แต่สิ่งที่ดีมันเกิดระบบนิเวศในมหาวิทยาลัย ก็กคือผู้สูงอายุที่มาอยู่ในโครงการ ฝากร้านเหมือนกัน เรามีบูธของ Smart Senoir ของ มจธ. สอนให้ senior นี่ ใช้ AI ในชีวิตประจำวัน แล้วก็ทักษะต่าง ๆ ทั้งหลายทั้งแหล่ องค์ความรู้ พอเรารู้จักกับ Senior มันทำไให้เกิดระบบนิเวศของคือ ท่านก็เป็นผู้ประกอบการ เจ้าของกิจการ ท่านก็บอกว่าเรามีงานคนพิการเหรอ อยากสนับสนุนจ้างงานคนพิการ แต่ต้องผ่านการอบรมนะคะ ก็อย่างที่อาจารย์พูดก่อนหน้าแหละว่าสถานประกอบการที่เขารับ ที่สงขลาเขารับและเขามั่นใจว่ามีมหาวิทยาลัยฟูมฟักคนพิการนะคะ ทั้งเรื่องของ Soft Skill และ Technical Skill มาให้แล้วนะคะ ก็มั่นใจได้นะคะ ก็ฝากร้านบ้างเหมือนกันนะคะ แต่เราเพิ่งทำปีแรก ฝากแผน แผนปีปัจจุบันนี้ค่ะ ขอฝากผลิตภัณฑ์นะคะ ประทานโทษนะคะ</w:t>
      </w:r>
    </w:p>
    <w:p>
      <w:pPr>
        <w:pStyle w:val="BodyText"/>
      </w:pPr>
      <w:r>
        <w:t xml:space="preserve">(ดร.อรกัญญาณี) เขาสวยมากนะคะ ค่ะ // ก็ของปีนี้นะคะ ตอนนี้เรากำลังคุยเรื่องหลักสูตรอยู่ค่ะ ก็ยังไม่ลงตัว ตัวเลข 70 ก็จะเหลือสัก 30 ทีนี้เราจะมี คืออย่างนี้ค่ะอาจารย์ จังหวัดสุพรรณบุรีเรามาหลายมหาวิทยาลัย เราก็อยาก อยากให้เขาขยายไปให้มีส่วนร่วมด้วยค่ะ อย่างเช่น ม.เกษตร อยู่อำเภอบางปลาม้า คือ แต่ละที่อยู่คนละอำเภอ ก็ ม.เกษตร อยู่ที่มทร. สวรรณภูมิ อยู่ที่สามชุกค่ะ แล้วก็บ้านสมเด็จเจ้าพระยา อยู่ที่อู่ทองค่ะ จะอยู่อำเภอเมืองค่ะ แต่ละ U เขาบอกมาแล้วว่าเขาทำอะไร เราก็เลยคิดว่า เดี๋ยวเราจะไปนั่งคุยกันอีกทีหนึ่งค่ะ คือเราอยู่ที่สุพรรณบุรี เราต้องทำงานร่วมกับจังหวัด โดยจังหวัดจะมียุทธศาสตร์ของจังหวัด ในเรื่องของอาหารปลอดภัยนะคะ เรื่องของสมุนไพร เพราะว่าเราเพิ่งได้รับเป็นเมืองดนตรี จาก Unessco มานะ ก็ทีนี้ในปีนี้เราก็จะเรื่องของอาหารค่ะ เพราะว่าเวลาเราลงไปรับดอกไม้จันทน์น่ะค่ะ พี่ ๆ ป้า ๆ เขาอยากจะเรียนต่อนะคะ ทีนี้ก็จีมีท่านอื่น ๆ ที่อยากมาเรียน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 ก็เราก็เลย เราจะกลับไปทำการแปรรูป เพื่อที่จะให้เขา…</w:t>
      </w:r>
    </w:p>
    <w:p>
      <w:pPr>
        <w:pStyle w:val="BodyText"/>
      </w:pPr>
      <w:r>
        <w:t xml:space="preserve">(ดร.อรกัญญาณี) คล้ายกันเลย // ก็เพิ่มมูลค่าเพิ่มค่ะ แล้วก็สร้างรายได้ค่ะ จจริง ๆ แล้วนี่พี่ป้าน้าอาทั้งหลายนี่ อาจารย์ก็ถามว่าพี่ขา พี่ได้เงินหมื่นที่รัฐบาลแจกไหม เขาก็บอกว่าไม่ได้ เราก็บอกว่าทำไมละคะ นี่ อุตส่าห์แยกบัญชีแล้ว ก็ยังรู้อีกนะ รวมกันแล้วได้ 700,000 เขาขายผลผลิตทางการเกษตร เขามีเงินตั้ง 700,000 เหลือเยอะกว่าเราอีก แล้วเขาก็บอกว่าอาจารย์เชื่อไหมคะ ที่ทำดอกไม้จันทน์นี่ ไม่ได้หมิ่นเงินน้อยนะ อันนี้คือเงินเก็บของเขาเลย เพราะว่ารายได้ที่เขาจากผลผลิตทางการเกษตรที่เขาจะต้องใช้จ่าย แต่อันนี้เป็นเงินเก็บของเขาเลย คือ ซาบซึ้งมากที่ Mindset เขาดีมาก ๆ เลยค่ะ</w:t>
      </w:r>
    </w:p>
    <w:p>
      <w:pPr>
        <w:pStyle w:val="BodyText"/>
      </w:pPr>
      <w:r>
        <w:t xml:space="preserve">(ดร.อรกัญญาณี) ใช่ จริง ๆ ค่ะ แล้วก็ผลงานที่ทำออกมานี่ สวยงามจับตาเลยนะ สวยจริง ๆ ค่ะ สวยจริง ๆ ส่งมากรุงเทพฯไหมคะ</w:t>
      </w:r>
    </w:p>
    <w:p>
      <w:pPr>
        <w:pStyle w:val="BodyText"/>
      </w:pPr>
      <w:r>
        <w:t xml:space="preserve">(ดร.อรกัญญาณี) 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 // ค่ะ ท่านซื้อทีเดียว 20 เพราะว่าท่านมีงานที่ต้องออกตลอด</w:t>
      </w:r>
    </w:p>
    <w:p>
      <w:pPr>
        <w:pStyle w:val="BodyText"/>
      </w:pPr>
      <w:r>
        <w:t xml:space="preserve">(ดร.อรกัญญาณี) ค่ะ ขอบคุณค่ะ ท่านสุดท้ายค่ะ อาจารย์นิเวศน์ อาจารย์บอกตลอดเลย ว่าอาจารย์ขอแค่ 10 คน เพราะฉะนั้น ปีนี้ท่านจะสักเท่าไรคะ ท่านหันมองหน้าทีมงานแล้ว</w:t>
      </w:r>
    </w:p>
    <w:p>
      <w:pPr>
        <w:pStyle w:val="BodyText"/>
      </w:pPr>
      <w:r>
        <w:t xml:space="preserve">(ผู้ช่วยศาสตราจารย์ ดร.นิเวศน์) ไปไม่ถูกเลย</w:t>
      </w:r>
    </w:p>
    <w:p>
      <w:pPr>
        <w:pStyle w:val="BodyText"/>
      </w:pPr>
      <w:r>
        <w:t xml:space="preserve">(ผศ. ดร.นิเวศน์) พี่บอกเท่าไรดีครับพี่บอย กระบวนการครับ ทางสงขาลนครินทร์ ตัวเดิม หลักสูตรของท่าน มจธ. เป็นตัวขับเคลื่อน เพราะว่าเราไม่แน่ใจ รุ่นก่อนที่เราได้อบรมไปแล้วจะผ่านหรืออย่างไรบ้าง เพราะเราตลอดอยู่เหมือนกัน จากนั้น รุ่นต่อไป คงจะต้องเขาเรียกอะไรครับ ต้องใช้หลักสูตรเดิมให้เกิดความต่อเนื่อง แล้วก็การทำงาน พอดีปีหน้าพี่ตุ๊ ปีหน้าเกษียณแล้วนะครับ ความอยากท้าทาย ความท้าทายอยากเพิ่มอีก 100 เปอ ก็คืออีก 10 คนก็คือ 20 คน ในกระบวนการทำงาน เหมือนพูดเหมือนกับ 100 เปอร์เซ็นต์อย่างนั้นนะ ที่ทางท่านอธิการอยากกระจายไปทุกวิทยาเขต ก็ตอนนี้ คือ เราบอกว่าเราขอประเมินทั้งประสิทธิภาพ ประสิทธิผลของการทำงานที่ผ่านมาของเรา เราค่อยขยายไปทุกวิทยาเขต 5 วิทยาเขต มีนะครับ ทางพี่ด้านบนแนะนำ สามารถติดต่อทางปัตตานีได้เลย คุณฟาตีเมาะ ซึ่งเป็นเจ้าหน้าที่อยู่ที่ มอ. นี่แหละในการทำงาน กระบวนการเหล่านี้เราก็ค่อย ๆ ขยายครับ เพราะว่าเราอยากก้าวให้มันมั่นคงในการทำงาน แล้วก็เราจะไม่ให้เสียชื่อพี่เลี้ยงอย่าง มจธ. นะครับ ในการทำงานอะไรต่าง ๆ อย่างนี้ ที่กลับไปทำงานทุกที เรากลับไปก็มีความสุขทุกที อันนี้เป็นกระบวนการที่เราจะทำนะครับ แล้วอีกอย่างหนึ่ง คือ ทาง IP ของ มอ. ค่อนข้างเยอะ มี Produce Proแล้วก็ตอนนี้ทาง อว. เขาย้ำว่านี่ เพิ่งรัฐมนตรีสัญจร เพิ่งไปที่สงขลา แล้วก็เขาก็ย้ำทำอย่างไรถึงจะเอาผลิตภัณฑ์ หรืองานวิจัยของสงขลาในมหาวิทยาลัยสู่เชิงพาณิชย์ให้มากขึ้น ตัวนี้ก็เป็นตัวจับเหมือนกัน เขาเรียกมีในเรื่องของยูทูบเบอร์ เขาสามารถที่จะขายของได้ดีกว่าเราอีก อาจารย์เป็นนักคิด นักวิจัย นักผลิต 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บางท่านนะครับ แต่ว่าร้อยละ… ร้อยละ 80 ครับ ไม่มีแนวคิดทางด้านนี้เลย เหมือนผม ผมคือดันสัปดนไปเปิดร้านอาหาร เราไม่มีเวลาเลย เจ๊งครับทีนี้ ผมก็เลยว่าคนที่ขายดีที่สุดคือ นักศึกษา กับคนที่อยู่ภายนอกที่ตั้งใจ คือ เขาสามารถที่จะถ่ายทอดทริก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 นอกจากที่จะทำงานในสำนักงานการขายที่เป็นอาชีพเสริมอะไรต่าง ๆ เหล่านี้ อันนี้เป็นโจทย์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หัไม่เห็นทาง สระบุรี 20 เหมือนเราก็บอก 20 เหมือนสระบุรีแล้วกัน</w:t>
      </w:r>
    </w:p>
    <w:p>
      <w:pPr>
        <w:pStyle w:val="BodyText"/>
      </w:pPr>
      <w:r>
        <w:t xml:space="preserve">(ดร.อรกัญญาณี) น้อยหน้าไม่ได้แล้วค่ะ เพราะเราคือรุ่นพี่ปี 2 นี่ น้องใหม่ปี 1 เขามา 20 สงขลาอย่างเพิ่งเกษีไม่ได้แล้วค่ะ อย่าเพิ่งรีบเกษียณ</w:t>
      </w:r>
    </w:p>
    <w:p>
      <w:pPr>
        <w:pStyle w:val="BodyText"/>
      </w:pPr>
      <w:r>
        <w:t xml:space="preserve">(ผศ. ดร.นิเวศน์) ก็อยากมาเห็นรอยยิ้มอาจารย์ทุกปีครับ</w:t>
      </w:r>
    </w:p>
    <w:p>
      <w:pPr>
        <w:pStyle w:val="BodyText"/>
      </w:pPr>
      <w:r>
        <w:t xml:space="preserve">(ดร.อรกัญญาณี) ขอบพระคุณค่ะ ขอบพระคุณค่ะ // อาจารย์คะ สวนดุสิตที่บอกว่าอีก 3 U นี่ U ละ 20 นะคะ</w:t>
      </w:r>
    </w:p>
    <w:p>
      <w:pPr>
        <w:pStyle w:val="BodyText"/>
      </w:pPr>
      <w:r>
        <w:t xml:space="preserve">(ดร.อรกัญญาณี) ใจชื้นนะคะ // ใช้ชื้น เพราะว่าท่านอธิบดีบอกว่าอย่าให้ต่ำกว่า 300 แต่เงินนี่ให้เกิน อย่างไร ทำให้มีประสิทธิภาพมากขึ้น ประสิทธิภาพมากขึ้น ต้องลดต้นทุนไม่เป็นไรค่ะ ไม่เป็นไรค่ะ เราทำ… ท่านบอกว่าไม่ให้ต่ำกว่า 300 ได้ไหม แล้ววงเงินล่ะท่าน วงเงินมันก็ต้องเท่าเดิมอยู่แล้วสิ ค่ะ โอเค แต่ว่าเราทำเพื่อสังคมกันอยู่แล้วนะ โลกสวย ค่ะ ก็… ค่ะ ก็จากที่เสวนากันมานะคะ ตอนนี้ก็ถึงเวลาอันสมควร เราก็ได้ทราบแล้วนะคะ พี่ ๆ น้อง ๆ คนพิการที่อยู่ใยพื้นที่ใกล้เคียงกับทั้ง 4 ท่านนะคะ จริง ๆ แล้วเรายังมีนะคะ เรายังมี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ต้องขิง ท่านทำ 105 คน ทำไปได้อย่างไร ปีที่ผ่านมา ก็ต้องบอกว่าปีหน้าต้องลงไปกดดันนะ ลงไปกดดันต้องไม่ให้ลดลง ต้องเท่าเดิม หรือเพิ่มขึ้นนะ มข. แอบฝากไปทาง TV แล้วก็ถ้ายังมี มข. อยู่นะคะ แล้วเราก็ยังมีมหาวิทยาลัยราชภัฏเพชรบุรีด้วยนะคะ ติดธุระกระทันหัน ซึ่งไม่ได้มาเสวนา แต่จะเข้าร่วมโครงการ 30 คน เป็นอา่ชีพอิสระอาหารแปรรูปเหมือนกัน เหมือนสงสัยจะเป็นเทร็นด์นะคะ ก็วันนี้นะคะ สำหรับการเสวนานะคะ ในหัวข้อเรื่อง "แนวทางก้าวต่อไปนะคะ แนวทางการพัฒนาโครงการ เราไปสู่เฟสที่ 2 ก็ต้องขอจบลงเพียงเท่านี้ค่ะ ก็ต้องขอบคุณผู้แทนจากมหาวิทยาลัยเครือข่าย ที่ยังจับมือกันอยู่นะคะ เดี๋ยวจะยิ้มเรื่อย ๆ นะคะ มีอะไรก็จะรับไว้นะคะ ช่วยเหลือด้วยกันต่อไปนะคะ ก็ขอบคุณผู้ชมทางบ้าน ขอบพระคุณค่ะ</w:t>
      </w:r>
    </w:p>
    <w:p>
      <w:pPr>
        <w:pStyle w:val="BodyText"/>
      </w:pPr>
      <w:r>
        <w:t xml:space="preserve">[เสียงปรบมือ] // ครับผม ก็เสร็จสิ้นเป็นที่เรียบร้อยนะครับ สำหรับการเสวนาสุดพิเศษนะครับ ขอขอบพระคุณผู้ร่วมเสวนาทุกท่านนะครับ เดี๋ยวขออนุญาตช่างภาพนะครับ สื่อมวลชน ถ่ายรูปเป็นที่รนะครับผม ขอเรียนเชิญครับ ก็วันนี้นะครับ เป็นเรื่อวที่น่ายินดีอย่างยิ่งเลยนะครับผม สำหรับดำเนินโครงการต่อในเฟสที่ 2 นี้นะครับผม ก็จากที่ได้รับฟังมานะครับ แต่ละมหาวิทยาลัยเอง ก็มีหลากหลายและแตกต่างกันนะครับ ทั้งนี้เพื่อรองรับความต้องการ ความสามารถของกลุ่มคนพิการที่มีหลายหลาก ในแต่ละพื้นที่ แต่ละภุม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ในเครือข่าย มาใน ณ ที่นี้ด้วย ขอบคุณครับ</w:t>
      </w:r>
    </w:p>
    <w:p>
      <w:pPr>
        <w:pStyle w:val="BodyText"/>
      </w:pPr>
      <w:r>
        <w:t xml:space="preserve">(พิธีกรชาย) ครับผม และในช่วงนี้จะเป็นช่วงพักรับประทานอาหารกลางวันนะคะ สามารถนำคูปองที่ได้รับตอนลงทะเบียนตอนเช้านะครับ ไปรับอาหารบริเวณชั้น 1 ของบริเวณอาคาร LX แห่งนี้นอกจากนี้เองนะครับ บริเวณชั้น 1 เราจะมีเวทีสำหรับการ Audition ของผู้กลุ่มคนพิการนะครับ ที่ต้องการมีบัตรผู้มีความสามารถพิเศษนะครับ จะมาออดิชันบริเวณชั้น 1 ไปให้กำลังใจกันได้นะครับผม แล้วก็หลังจากที่รับประทานอาหารกลางวันเสร็จนะครับผม อย่าลืมกลับมาเยี่ยมชมบูธนิทรรศการกันนะครับผม ก็สำหรับกิจกรรมในวันนี้นะครับ ผมก็ต้องในนามของมหาวิทยาพระจอมเกล้นะครับผม ผมก็ต้องขอขอบคุณกระทรวงการพัฒนาสังคมและความมั่นคงของมนุษย์นะครับ กรมส่งเสริมและพัฒนาคุณภาพชีวิตคนพิการ กองทุนส่งเสริมและพัฒนาคุณภาพชีวิตคนพิการ มหาวิทยาลัยขอนแก่น มหาวิทยาลัยเชียงใหม่</w:t>
      </w:r>
    </w:p>
    <w:p>
      <w:pPr>
        <w:pStyle w:val="BodyText"/>
      </w:pPr>
      <w:r>
        <w:t xml:space="preserve">(พิธีกรหญิง) มหาวิทยาลัยสวนดุสิต วิทยาเขตสุพรรณบุรี สถาบันเทคโนโลยีพระจอมเกล้าเจ้าคุณทหารลาดกระบัง มหาวิทยาลัยเทคโนโลยีราชมงคลพระนคร วิทยาเขตเทเวศร์ คณะทำงานจากทุกภาคส่วนของ มจธ. พี่ ๆ สื่อมวลชน แขกผู้มีเกียรติทุกท่านที่ได้สละเวลาเข้าร่วมงานในวันนี้ค่ะ // ครับผม ซึ่งก่อนจากกันในวันนี้นะครับ ให้ทำแบบประเมินกิจกรรมในวันนี้นะครับ ทำแบบประเมินการเข้าร่วมนะครับ เพื่อเป็นกำลังใจให้กับคณะทำงานของเรานะครับผม ทำแบบประเมินได้เลยนะครับ ผ่านทาง QR Code รบกวนด้วยนะครับ // ใช่ค่ะ และคณะทำงานนะคะ หวังเป็นอย่างยิ่งว่าทุกท่านจะได้รับสิ่งดี ๆ จากการเข้าร่วมงานในวันนี้นะคะ และพวกเรานะคะ และเราทุกคนนะคะ จะร่วมกันสร้างความเท่าเทียมของคนพิการในตลาดแรงงานสร้างสรรค์สังคมให้เป็นที่น่าอยู่นะคะ ขอให้ทุก… แต่ว่ากิจกรรมของเรานะคะ ยังไม่จบเพียงเท่านี้นะคะ ในช่วงบ่ายเราจะยังมีกิจกรรม Workshop การประดิษฐ์ดอกไม้แห้งนะคะ และก็ทำสบู่จากนมแพะด้วยนะคะ น่าสนใจมาก ๆ เลย ท่านใดนะคะสนใจ ก็สามารถร่วมกิจกรรมได้ที่ห้องสตูดิโอ 2 สามารถสอบถามการร่วมกิจกรรมได้ที่จุดลงทะเบียนนะคะ โดยการ Workshop ของเรานะคะ จะเริ่มต้นในเวลา 13.30 น. ค่ะ // ครับผม ก็กิจกรรมในช่วงเช้าก็สิ้นสุดลงเป็นที่เรียบร้อยแล้ว พวกผม 2 คนก็ต้องขอตัวลาไปก่อนนะครับ สวัสดีครับ</w:t>
      </w:r>
    </w:p>
    <w:p>
      <w:pPr>
        <w:pStyle w:val="BodyText"/>
      </w:pPr>
      <w:r>
        <w:t xml:space="preserve">(พิธีกรหญิง)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พิธีปิดโครงการและกิจกรรมเสวนาเพื่อแสดงผลความสำเร็จของการดำเนินงานให้แก่แหล่งทุน ภายใต้โครงการการขยายผลเครือข่ายอุดมศึกษา เช้า</dc:title>
  <dc:creator/>
  <cp:keywords/>
  <dcterms:created xsi:type="dcterms:W3CDTF">2025-03-05T05:40:03Z</dcterms:created>
  <dcterms:modified xsi:type="dcterms:W3CDTF">2025-03-05T05: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มีนาคม 2568 เวลา 08.30 น.</vt:lpwstr>
  </property>
  <property fmtid="{D5CDD505-2E9C-101B-9397-08002B2CF9AE}" pid="3" name="subtitle">
    <vt:lpwstr/>
  </property>
</Properties>
</file>